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CC7778" w14:textId="08E8C7FB" w:rsidR="00740601" w:rsidRPr="00D253B6" w:rsidRDefault="00740601" w:rsidP="00D253B6">
      <w:pPr>
        <w:jc w:val="center"/>
        <w:rPr>
          <w:rFonts w:ascii="Algerian" w:hAnsi="Algerian"/>
          <w:color w:val="0000FF"/>
          <w:sz w:val="36"/>
          <w:szCs w:val="36"/>
        </w:rPr>
      </w:pPr>
      <w:r w:rsidRPr="004E214D">
        <w:rPr>
          <w:rFonts w:ascii="Algerian" w:hAnsi="Algerian"/>
          <w:color w:val="0000FF"/>
          <w:sz w:val="36"/>
          <w:szCs w:val="36"/>
        </w:rPr>
        <w:t xml:space="preserve">Math 351   </w:t>
      </w:r>
      <w:r w:rsidR="00AA0995">
        <w:rPr>
          <w:rFonts w:ascii="Algerian" w:hAnsi="Algerian"/>
          <w:color w:val="0000FF"/>
          <w:sz w:val="36"/>
          <w:szCs w:val="36"/>
        </w:rPr>
        <w:t xml:space="preserve">          solutions: </w:t>
      </w:r>
      <w:r w:rsidR="00314AA1">
        <w:rPr>
          <w:rFonts w:ascii="Algerian" w:hAnsi="Algerian"/>
          <w:color w:val="0000FF"/>
          <w:sz w:val="36"/>
          <w:szCs w:val="36"/>
        </w:rPr>
        <w:t xml:space="preserve"> </w:t>
      </w:r>
      <w:r w:rsidR="00AA0995">
        <w:rPr>
          <w:rFonts w:ascii="Algerian" w:hAnsi="Algerian"/>
          <w:color w:val="0000FF"/>
          <w:sz w:val="36"/>
          <w:szCs w:val="36"/>
        </w:rPr>
        <w:t>HW I</w:t>
      </w:r>
      <w:r w:rsidR="00BD324A">
        <w:rPr>
          <w:rFonts w:ascii="Algerian" w:hAnsi="Algerian"/>
          <w:color w:val="0000FF"/>
          <w:sz w:val="36"/>
          <w:szCs w:val="36"/>
        </w:rPr>
        <w:t>I</w:t>
      </w:r>
      <w:r w:rsidR="00C66E3B">
        <w:rPr>
          <w:rFonts w:ascii="Algerian" w:hAnsi="Algerian"/>
          <w:color w:val="0000FF"/>
          <w:sz w:val="36"/>
          <w:szCs w:val="36"/>
        </w:rPr>
        <w:t>I</w:t>
      </w:r>
    </w:p>
    <w:p w14:paraId="202BFD5E" w14:textId="792B6C9C" w:rsidR="00ED31C6" w:rsidRPr="00196BC0" w:rsidRDefault="00196BC0" w:rsidP="00196BC0">
      <w:pPr>
        <w:pStyle w:val="NormalWeb"/>
        <w:spacing w:before="0" w:beforeAutospacing="0" w:after="0" w:afterAutospacing="0" w:line="360" w:lineRule="auto"/>
        <w:rPr>
          <w:color w:val="3333FF"/>
        </w:rPr>
      </w:pPr>
      <w:r w:rsidRPr="00AB1176">
        <w:rPr>
          <w:i/>
          <w:color w:val="3333FF"/>
        </w:rPr>
        <w:t>Solutions</w:t>
      </w:r>
      <w:r w:rsidR="00ED31C6" w:rsidRPr="00AB1176">
        <w:rPr>
          <w:i/>
          <w:color w:val="3333FF"/>
        </w:rPr>
        <w:t xml:space="preserve"> to the following:</w:t>
      </w:r>
      <w:r>
        <w:rPr>
          <w:color w:val="3333FF"/>
        </w:rPr>
        <w:t xml:space="preserve"> </w:t>
      </w:r>
    </w:p>
    <w:p w14:paraId="60876D83" w14:textId="77777777" w:rsidR="00BD324A" w:rsidRDefault="00196BC0" w:rsidP="00BD324A">
      <w:pPr>
        <w:pStyle w:val="NormalWeb"/>
        <w:spacing w:before="0" w:beforeAutospacing="0" w:after="0" w:afterAutospacing="0"/>
        <w:rPr>
          <w:color w:val="auto"/>
        </w:rPr>
      </w:pPr>
      <w:r>
        <w:rPr>
          <w:color w:val="3333FF"/>
        </w:rPr>
        <w:t>Mattuck</w:t>
      </w:r>
      <w:r w:rsidR="00BD324A" w:rsidRPr="00BD324A">
        <w:rPr>
          <w:b/>
          <w:color w:val="3333FF"/>
        </w:rPr>
        <w:t xml:space="preserve"> </w:t>
      </w:r>
      <w:r w:rsidR="00BD324A" w:rsidRPr="00283706">
        <w:rPr>
          <w:b/>
          <w:color w:val="3333FF"/>
        </w:rPr>
        <w:t>Submit:</w:t>
      </w:r>
      <w:r w:rsidR="00BD324A">
        <w:rPr>
          <w:color w:val="auto"/>
        </w:rPr>
        <w:t xml:space="preserve"> </w:t>
      </w:r>
      <w:r w:rsidR="00BD324A" w:rsidRPr="00F9097C">
        <w:rPr>
          <w:color w:val="auto"/>
        </w:rPr>
        <w:t xml:space="preserve"> </w:t>
      </w:r>
    </w:p>
    <w:p w14:paraId="64384C41" w14:textId="333BDFF6" w:rsidR="00BD324A" w:rsidRDefault="00BD324A" w:rsidP="00BD324A">
      <w:pPr>
        <w:pStyle w:val="NormalWeb"/>
        <w:spacing w:before="0" w:beforeAutospacing="0" w:after="0" w:afterAutospacing="0"/>
        <w:rPr>
          <w:color w:val="auto"/>
        </w:rPr>
      </w:pPr>
      <w:r>
        <w:rPr>
          <w:color w:val="3333FF"/>
        </w:rPr>
        <w:t>pg 47 /</w:t>
      </w:r>
      <w:r w:rsidR="00D54A26">
        <w:rPr>
          <w:color w:val="3333FF"/>
        </w:rPr>
        <w:t xml:space="preserve"> </w:t>
      </w:r>
      <w:r>
        <w:rPr>
          <w:color w:val="3333FF"/>
        </w:rPr>
        <w:t>exercise</w:t>
      </w:r>
      <w:r>
        <w:rPr>
          <w:color w:val="auto"/>
        </w:rPr>
        <w:t xml:space="preserve"> 3.6.1 (a</w:t>
      </w:r>
      <w:r>
        <w:rPr>
          <w:color w:val="auto"/>
        </w:rPr>
        <w:t>)</w:t>
      </w:r>
      <w:r w:rsidRPr="00F9097C">
        <w:rPr>
          <w:color w:val="auto"/>
        </w:rPr>
        <w:t xml:space="preserve"> </w:t>
      </w:r>
    </w:p>
    <w:p w14:paraId="5AB3D21D" w14:textId="48908973" w:rsidR="00BD324A" w:rsidRDefault="00BD324A" w:rsidP="00BD324A">
      <w:pPr>
        <w:pStyle w:val="NormalWeb"/>
        <w:spacing w:before="0" w:beforeAutospacing="0" w:after="0" w:afterAutospacing="0"/>
        <w:rPr>
          <w:color w:val="auto"/>
        </w:rPr>
      </w:pPr>
      <w:r>
        <w:rPr>
          <w:color w:val="auto"/>
        </w:rPr>
        <w:t>pg 48 / exercise 3.7</w:t>
      </w:r>
      <w:r w:rsidR="00A117CA">
        <w:rPr>
          <w:color w:val="auto"/>
        </w:rPr>
        <w:t>.1</w:t>
      </w:r>
    </w:p>
    <w:p w14:paraId="46791C59" w14:textId="498C4D6A" w:rsidR="00BD324A" w:rsidRDefault="00D54A26" w:rsidP="00BD324A">
      <w:pPr>
        <w:pStyle w:val="NormalWeb"/>
        <w:spacing w:before="0" w:beforeAutospacing="0" w:after="0" w:afterAutospacing="0"/>
        <w:rPr>
          <w:color w:val="auto"/>
        </w:rPr>
      </w:pPr>
      <w:r>
        <w:rPr>
          <w:color w:val="auto"/>
        </w:rPr>
        <w:t>pg 73 / exercise 5.1.4</w:t>
      </w:r>
    </w:p>
    <w:p w14:paraId="2682A8B0" w14:textId="290715F4" w:rsidR="00D54A26" w:rsidRDefault="00D54A26" w:rsidP="00BD324A">
      <w:pPr>
        <w:pStyle w:val="NormalWeb"/>
        <w:spacing w:before="0" w:beforeAutospacing="0" w:after="0" w:afterAutospacing="0"/>
        <w:rPr>
          <w:color w:val="auto"/>
        </w:rPr>
      </w:pPr>
      <w:r>
        <w:rPr>
          <w:color w:val="auto"/>
        </w:rPr>
        <w:t>pg 74 / exercise 5.2.4</w:t>
      </w:r>
    </w:p>
    <w:p w14:paraId="654CA16D" w14:textId="16866DB4" w:rsidR="00BD324A" w:rsidRPr="00490DA2" w:rsidRDefault="00D54A26" w:rsidP="00BD324A">
      <w:pPr>
        <w:pStyle w:val="NormalWeb"/>
        <w:spacing w:before="0" w:beforeAutospacing="0" w:after="0" w:afterAutospacing="0"/>
        <w:rPr>
          <w:color w:val="auto"/>
        </w:rPr>
      </w:pPr>
      <w:r>
        <w:rPr>
          <w:color w:val="auto"/>
        </w:rPr>
        <w:t xml:space="preserve">pg 75 / problem </w:t>
      </w:r>
      <w:r w:rsidR="00BD324A" w:rsidRPr="00490DA2">
        <w:rPr>
          <w:color w:val="auto"/>
        </w:rPr>
        <w:t>5.1(a, b)</w:t>
      </w:r>
    </w:p>
    <w:p w14:paraId="2A8FB6A7" w14:textId="1B0BB6E9" w:rsidR="00196BC0" w:rsidRDefault="00196BC0" w:rsidP="00D54A26">
      <w:pPr>
        <w:pStyle w:val="NormalWeb"/>
        <w:spacing w:before="0" w:beforeAutospacing="0" w:after="0" w:afterAutospacing="0"/>
        <w:rPr>
          <w:color w:val="auto"/>
        </w:rPr>
      </w:pPr>
    </w:p>
    <w:p w14:paraId="08102471" w14:textId="77777777" w:rsidR="004E214D" w:rsidRDefault="004E214D" w:rsidP="00705613">
      <w:pPr>
        <w:pBdr>
          <w:bottom w:val="single" w:sz="12" w:space="0" w:color="auto"/>
        </w:pBdr>
        <w:rPr>
          <w:rFonts w:ascii="Times New Roman" w:hAnsi="Times New Roman" w:cs="Times New Roman"/>
          <w:b/>
          <w:color w:val="0000FF"/>
          <w:sz w:val="24"/>
          <w:szCs w:val="24"/>
        </w:rPr>
      </w:pPr>
    </w:p>
    <w:p w14:paraId="655A0DF2" w14:textId="3C6E15E2" w:rsidR="0012294F" w:rsidRPr="00690725" w:rsidRDefault="009E311E" w:rsidP="009E311E">
      <w:pPr>
        <w:rPr>
          <w:rFonts w:ascii="Times New Roman" w:hAnsi="Times New Roman" w:cs="Times New Roman"/>
          <w:b/>
          <w:color w:val="0000FF"/>
          <w:sz w:val="28"/>
          <w:szCs w:val="28"/>
        </w:rPr>
      </w:pPr>
      <w:r w:rsidRPr="00690725">
        <w:rPr>
          <w:rFonts w:ascii="Times New Roman" w:hAnsi="Times New Roman" w:cs="Times New Roman"/>
          <w:b/>
          <w:color w:val="0000FF"/>
          <w:sz w:val="28"/>
          <w:szCs w:val="28"/>
        </w:rPr>
        <w:t xml:space="preserve">Exercise </w:t>
      </w:r>
      <w:r w:rsidR="00D54A26">
        <w:rPr>
          <w:rFonts w:ascii="Times New Roman" w:hAnsi="Times New Roman" w:cs="Times New Roman"/>
          <w:b/>
          <w:color w:val="0000FF"/>
          <w:sz w:val="28"/>
          <w:szCs w:val="28"/>
        </w:rPr>
        <w:t>3.6.1</w:t>
      </w:r>
    </w:p>
    <w:p w14:paraId="082CB4D1" w14:textId="77777777" w:rsidR="0025413B" w:rsidRPr="00367D74" w:rsidRDefault="0025413B" w:rsidP="0025413B">
      <w:pPr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</w:rPr>
      </w:pPr>
      <w:r w:rsidRPr="00367D74">
        <w:rPr>
          <w:rFonts w:ascii="Times New Roman" w:hAnsi="Times New Roman" w:cs="Times New Roman"/>
          <w:sz w:val="24"/>
          <w:szCs w:val="24"/>
        </w:rPr>
        <w:t>Prove the following without attempting to evaluate the limt explicitly.</w:t>
      </w:r>
    </w:p>
    <w:p w14:paraId="362164D5" w14:textId="77777777" w:rsidR="0025413B" w:rsidRPr="0025413B" w:rsidRDefault="0025413B" w:rsidP="0025413B">
      <w:pPr>
        <w:pBdr>
          <w:bottom w:val="single" w:sz="12" w:space="1" w:color="auto"/>
        </w:pBdr>
        <w:rPr>
          <w:rFonts w:ascii="Times New Roman" w:hAnsi="Times New Roman" w:cs="Times New Roman"/>
          <w:sz w:val="28"/>
          <w:szCs w:val="28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→∞</m:t>
                  </m:r>
                </m:lim>
              </m:limLow>
            </m:fName>
            <m:e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 xml:space="preserve">ln x 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dx=0</m:t>
                  </m:r>
                </m:e>
              </m:nary>
            </m:e>
          </m:func>
        </m:oMath>
      </m:oMathPara>
    </w:p>
    <w:p w14:paraId="3A260DFB" w14:textId="77777777" w:rsidR="0025413B" w:rsidRPr="0072177B" w:rsidRDefault="0025413B" w:rsidP="0025413B">
      <w:pPr>
        <w:pBdr>
          <w:bottom w:val="single" w:sz="12" w:space="1" w:color="auto"/>
        </w:pBdr>
        <w:rPr>
          <w:rFonts w:ascii="Times New Roman" w:hAnsi="Times New Roman" w:cs="Times New Roman"/>
          <w:color w:val="0000FF"/>
          <w:sz w:val="24"/>
          <w:szCs w:val="24"/>
        </w:rPr>
      </w:pPr>
      <w:r w:rsidRPr="0072177B">
        <w:rPr>
          <w:rFonts w:ascii="Times New Roman" w:hAnsi="Times New Roman" w:cs="Times New Roman"/>
          <w:b/>
          <w:color w:val="0000FF"/>
          <w:sz w:val="24"/>
          <w:szCs w:val="24"/>
        </w:rPr>
        <w:t xml:space="preserve">Solution:    </w:t>
      </w:r>
      <w:r w:rsidRPr="0072177B">
        <w:rPr>
          <w:rFonts w:ascii="Times New Roman" w:hAnsi="Times New Roman" w:cs="Times New Roman"/>
          <w:color w:val="0000FF"/>
          <w:sz w:val="24"/>
          <w:szCs w:val="24"/>
        </w:rPr>
        <w:t>Observe that</w:t>
      </w:r>
      <w:r>
        <w:rPr>
          <w:rFonts w:ascii="Times New Roman" w:hAnsi="Times New Roman" w:cs="Times New Roman"/>
          <w:color w:val="0000FF"/>
          <w:sz w:val="24"/>
          <w:szCs w:val="24"/>
        </w:rPr>
        <w:t>,</w:t>
      </w:r>
      <w:r w:rsidRPr="0072177B">
        <w:rPr>
          <w:rFonts w:ascii="Times New Roman" w:hAnsi="Times New Roman" w:cs="Times New Roman"/>
          <w:color w:val="0000FF"/>
          <w:sz w:val="24"/>
          <w:szCs w:val="24"/>
        </w:rPr>
        <w:t xml:space="preserve"> on the interval </w:t>
      </w:r>
      <w:r>
        <w:rPr>
          <w:rFonts w:ascii="Times New Roman" w:hAnsi="Times New Roman" w:cs="Times New Roman"/>
          <w:color w:val="0000FF"/>
          <w:sz w:val="24"/>
          <w:szCs w:val="24"/>
        </w:rPr>
        <w:t>[</w:t>
      </w:r>
      <w:r w:rsidRPr="0072177B">
        <w:rPr>
          <w:rFonts w:ascii="Times New Roman" w:hAnsi="Times New Roman" w:cs="Times New Roman"/>
          <w:color w:val="0000FF"/>
          <w:sz w:val="24"/>
          <w:szCs w:val="24"/>
        </w:rPr>
        <w:t>1, 2</w:t>
      </w:r>
      <w:r>
        <w:rPr>
          <w:rFonts w:ascii="Times New Roman" w:hAnsi="Times New Roman" w:cs="Times New Roman"/>
          <w:color w:val="0000FF"/>
          <w:sz w:val="24"/>
          <w:szCs w:val="24"/>
        </w:rPr>
        <w:t>]</w:t>
      </w:r>
      <w:r w:rsidRPr="0072177B">
        <w:rPr>
          <w:rFonts w:ascii="Times New Roman" w:hAnsi="Times New Roman" w:cs="Times New Roman"/>
          <w:color w:val="0000FF"/>
          <w:sz w:val="24"/>
          <w:szCs w:val="24"/>
        </w:rPr>
        <w:t>, ln x is non-negative</w:t>
      </w:r>
      <w:r>
        <w:rPr>
          <w:rFonts w:ascii="Times New Roman" w:hAnsi="Times New Roman" w:cs="Times New Roman"/>
          <w:color w:val="0000FF"/>
          <w:sz w:val="24"/>
          <w:szCs w:val="24"/>
        </w:rPr>
        <w:t>.  Also note that</w:t>
      </w:r>
      <w:r w:rsidRPr="0072177B">
        <w:rPr>
          <w:rFonts w:ascii="Times New Roman" w:hAnsi="Times New Roman" w:cs="Times New Roman"/>
          <w:color w:val="0000FF"/>
          <w:sz w:val="24"/>
          <w:szCs w:val="24"/>
        </w:rPr>
        <w:t xml:space="preserve"> ln 2 </w:t>
      </w:r>
      <w:r>
        <w:rPr>
          <w:rFonts w:ascii="Times New Roman" w:hAnsi="Times New Roman" w:cs="Times New Roman"/>
          <w:color w:val="0000FF"/>
          <w:sz w:val="24"/>
          <w:szCs w:val="24"/>
        </w:rPr>
        <w:t>≤</w:t>
      </w:r>
      <w:r w:rsidRPr="0072177B">
        <w:rPr>
          <w:rFonts w:ascii="Times New Roman" w:hAnsi="Times New Roman" w:cs="Times New Roman"/>
          <w:color w:val="0000FF"/>
          <w:sz w:val="24"/>
          <w:szCs w:val="24"/>
        </w:rPr>
        <w:t xml:space="preserve"> ln e = 1.</w:t>
      </w:r>
    </w:p>
    <w:p w14:paraId="60F31E6A" w14:textId="77777777" w:rsidR="0025413B" w:rsidRPr="0072177B" w:rsidRDefault="0025413B" w:rsidP="0025413B">
      <w:pPr>
        <w:pBdr>
          <w:bottom w:val="single" w:sz="12" w:space="1" w:color="auto"/>
        </w:pBd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Since y = ln x is an </w:t>
      </w:r>
      <w:r w:rsidRPr="00B65DC0">
        <w:rPr>
          <w:rFonts w:ascii="Times New Roman" w:hAnsi="Times New Roman" w:cs="Times New Roman"/>
          <w:i/>
          <w:color w:val="0000FF"/>
          <w:sz w:val="24"/>
          <w:szCs w:val="24"/>
        </w:rPr>
        <w:t>increasing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 function, 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>∀x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1, 2</m:t>
            </m:r>
          </m:e>
        </m:d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  </m:t>
        </m:r>
        <m:sSup>
          <m:sSup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color w:val="0000FF"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FF"/>
                        <w:sz w:val="24"/>
                        <w:szCs w:val="24"/>
                      </w:rPr>
                      <m:t>ln</m:t>
                    </m:r>
                  </m:fName>
                  <m:e>
                    <m:r>
                      <w:rPr>
                        <w:rFonts w:ascii="Cambria Math" w:hAnsi="Cambria Math" w:cs="Times New Roman"/>
                        <w:color w:val="0000FF"/>
                        <w:sz w:val="24"/>
                        <w:szCs w:val="24"/>
                      </w:rPr>
                      <m:t>x</m:t>
                    </m:r>
                  </m:e>
                </m:func>
              </m:e>
            </m:d>
          </m:e>
          <m:sup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n</m:t>
            </m:r>
          </m:sup>
        </m:sSup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 ≤</m:t>
        </m:r>
        <m:sSup>
          <m:sSup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(</m:t>
            </m:r>
            <m:func>
              <m:func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ln</m:t>
                </m:r>
              </m:fName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2)</m:t>
                </m:r>
              </m:e>
            </m:func>
          </m:e>
          <m:sup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n</m:t>
            </m:r>
          </m:sup>
        </m:sSup>
      </m:oMath>
    </w:p>
    <w:p w14:paraId="69E2A63E" w14:textId="77777777" w:rsidR="0025413B" w:rsidRPr="0072177B" w:rsidRDefault="0025413B" w:rsidP="0025413B">
      <w:pPr>
        <w:pBdr>
          <w:bottom w:val="single" w:sz="12" w:space="1" w:color="auto"/>
        </w:pBd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Recall that, for 0 &lt; a &lt; 1, </w:t>
      </w:r>
      <m:oMath>
        <m:sSup>
          <m:sSup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n</m:t>
            </m:r>
          </m:sup>
        </m:sSup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→0.  </m:t>
        </m:r>
      </m:oMath>
    </w:p>
    <w:p w14:paraId="37107B48" w14:textId="77777777" w:rsidR="0025413B" w:rsidRDefault="0025413B" w:rsidP="0025413B">
      <w:pPr>
        <w:pBdr>
          <w:bottom w:val="single" w:sz="12" w:space="1" w:color="auto"/>
        </w:pBd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Next, let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ε&gt;0 be given.   Choose N for which </m:t>
        </m:r>
        <m:sSup>
          <m:sSup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(</m:t>
            </m:r>
            <m:func>
              <m:func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ln</m:t>
                </m:r>
              </m:fName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2)</m:t>
                </m:r>
              </m:e>
            </m:func>
          </m:e>
          <m:sup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n</m:t>
            </m:r>
          </m:sup>
        </m:sSup>
        <m:r>
          <w:rPr>
            <w:rFonts w:ascii="Cambria Math" w:hAnsi="Cambria Math" w:cs="Times New Roman"/>
            <w:color w:val="0000FF"/>
            <w:sz w:val="24"/>
            <w:szCs w:val="24"/>
          </w:rPr>
          <m:t>&lt; ε for all n≥N.</m:t>
        </m:r>
      </m:oMath>
    </w:p>
    <w:p w14:paraId="0E563C12" w14:textId="77777777" w:rsidR="0025413B" w:rsidRDefault="0025413B" w:rsidP="0025413B">
      <w:pPr>
        <w:pBdr>
          <w:bottom w:val="single" w:sz="12" w:space="1" w:color="auto"/>
        </w:pBd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>Using properties of the Riemann integral:</w:t>
      </w:r>
    </w:p>
    <w:p w14:paraId="766FAAEC" w14:textId="0194B142" w:rsidR="00394E0F" w:rsidRPr="00F558C1" w:rsidRDefault="0025413B" w:rsidP="00F558C1">
      <w:pPr>
        <w:pBdr>
          <w:bottom w:val="single" w:sz="12" w:space="1" w:color="auto"/>
        </w:pBdr>
        <w:rPr>
          <w:rFonts w:ascii="Times New Roman" w:hAnsi="Times New Roman" w:cs="Times New Roman"/>
          <w:color w:val="0000FF"/>
          <w:sz w:val="24"/>
          <w:szCs w:val="24"/>
        </w:rPr>
      </w:pPr>
      <m:oMathPara>
        <m:oMath>
          <m:nary>
            <m:naryPr>
              <m:limLoc m:val="undOvr"/>
              <m:ctrlPr>
                <w:rPr>
                  <w:rFonts w:ascii="Cambria Math" w:hAnsi="Cambria Math" w:cs="Times New Roman"/>
                  <w:i/>
                  <w:color w:val="0000FF"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2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FF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FF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FF"/>
                          <w:sz w:val="24"/>
                          <w:szCs w:val="24"/>
                        </w:rPr>
                        <m:t xml:space="preserve">ln x 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FF"/>
                      <w:sz w:val="24"/>
                      <w:szCs w:val="24"/>
                    </w:rPr>
                    <m:t>n</m:t>
                  </m:r>
                </m:sup>
              </m:sSup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 xml:space="preserve"> dx≤</m:t>
              </m:r>
            </m:e>
          </m:nary>
          <m:nary>
            <m:naryPr>
              <m:limLoc m:val="undOvr"/>
              <m:ctrlPr>
                <w:rPr>
                  <w:rFonts w:ascii="Cambria Math" w:hAnsi="Cambria Math" w:cs="Times New Roman"/>
                  <w:i/>
                  <w:color w:val="0000FF"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2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FF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FF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FF"/>
                          <w:sz w:val="24"/>
                          <w:szCs w:val="24"/>
                        </w:rPr>
                        <m:t xml:space="preserve">ln 2 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FF"/>
                      <w:sz w:val="24"/>
                      <w:szCs w:val="24"/>
                    </w:rPr>
                    <m:t>n</m:t>
                  </m:r>
                </m:sup>
              </m:sSup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 xml:space="preserve"> dx= </m:t>
              </m:r>
            </m:e>
          </m:nary>
          <m:sSup>
            <m:sSupPr>
              <m:ctrlPr>
                <w:rPr>
                  <w:rFonts w:ascii="Cambria Math" w:hAnsi="Cambria Math" w:cs="Times New Roman"/>
                  <w:i/>
                  <w:color w:val="0000FF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color w:val="0000FF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FF"/>
                      <w:sz w:val="24"/>
                      <w:szCs w:val="24"/>
                    </w:rPr>
                    <m:t xml:space="preserve">ln 2 </m:t>
                  </m:r>
                </m:e>
              </m:d>
            </m:e>
            <m:sup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n</m:t>
              </m:r>
            </m:sup>
          </m:sSup>
          <m:r>
            <w:rPr>
              <w:rFonts w:ascii="Cambria Math" w:hAnsi="Cambria Math" w:cs="Times New Roman"/>
              <w:color w:val="0000FF"/>
              <w:sz w:val="24"/>
              <w:szCs w:val="24"/>
            </w:rPr>
            <m:t xml:space="preserve">&lt;ε for all n≥N. </m:t>
          </m:r>
        </m:oMath>
      </m:oMathPara>
    </w:p>
    <w:p w14:paraId="6BAE23BA" w14:textId="6BD9EA0E" w:rsidR="00394E0F" w:rsidRPr="00461DFE" w:rsidRDefault="00394E0F" w:rsidP="00461DFE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</w:t>
      </w:r>
    </w:p>
    <w:p w14:paraId="78FD995F" w14:textId="33F1C6DA" w:rsidR="002306EC" w:rsidRDefault="002306EC" w:rsidP="00461DFE">
      <w:pPr>
        <w:spacing w:after="0" w:line="360" w:lineRule="auto"/>
        <w:rPr>
          <w:rFonts w:ascii="Times New Roman" w:hAnsi="Times New Roman" w:cs="Times New Roman"/>
          <w:b/>
          <w:color w:val="0000FF"/>
        </w:rPr>
      </w:pPr>
    </w:p>
    <w:p w14:paraId="136C9832" w14:textId="77777777" w:rsidR="005F6FB3" w:rsidRPr="006B4F44" w:rsidRDefault="000E7FD1" w:rsidP="005F6FB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i/>
          <w:color w:val="0000FF"/>
        </w:rPr>
        <w:t xml:space="preserve"> </w:t>
      </w:r>
      <w:r w:rsidR="005F6FB3">
        <w:rPr>
          <w:rFonts w:ascii="Times New Roman" w:hAnsi="Times New Roman" w:cs="Times New Roman"/>
          <w:b/>
          <w:sz w:val="24"/>
          <w:szCs w:val="24"/>
        </w:rPr>
        <w:t xml:space="preserve">Exercise 3.7.1:   </w:t>
      </w:r>
      <w:r w:rsidR="005F6FB3" w:rsidRPr="006B4F44">
        <w:rPr>
          <w:rFonts w:ascii="Times New Roman" w:hAnsi="Times New Roman" w:cs="Times New Roman"/>
          <w:b/>
          <w:sz w:val="24"/>
          <w:szCs w:val="24"/>
        </w:rPr>
        <w:t>Show that the sequence {a</w:t>
      </w:r>
      <w:r w:rsidR="005F6FB3" w:rsidRPr="006B4F44">
        <w:rPr>
          <w:rFonts w:ascii="Times New Roman" w:hAnsi="Times New Roman" w:cs="Times New Roman"/>
          <w:b/>
          <w:sz w:val="24"/>
          <w:szCs w:val="24"/>
          <w:vertAlign w:val="subscript"/>
        </w:rPr>
        <w:t>n</w:t>
      </w:r>
      <w:r w:rsidR="005F6FB3" w:rsidRPr="006B4F44">
        <w:rPr>
          <w:rFonts w:ascii="Times New Roman" w:hAnsi="Times New Roman" w:cs="Times New Roman"/>
          <w:b/>
          <w:sz w:val="24"/>
          <w:szCs w:val="24"/>
        </w:rPr>
        <w:t>}, defined below, converges to 0.</w:t>
      </w:r>
    </w:p>
    <w:p w14:paraId="4817661E" w14:textId="77777777" w:rsidR="005F6FB3" w:rsidRPr="006B4F44" w:rsidRDefault="005F6FB3" w:rsidP="005F6FB3">
      <w:pPr>
        <w:spacing w:line="360" w:lineRule="auto"/>
        <w:jc w:val="center"/>
        <w:rPr>
          <w:rFonts w:ascii="Times New Roman" w:hAnsi="Times New Roman" w:cs="Times New Roman"/>
          <w:b/>
          <w:position w:val="-24"/>
          <w:sz w:val="24"/>
          <w:szCs w:val="24"/>
        </w:rPr>
      </w:pPr>
      <w:r w:rsidRPr="006B4F44">
        <w:rPr>
          <w:rFonts w:ascii="Times New Roman" w:hAnsi="Times New Roman" w:cs="Times New Roman"/>
          <w:b/>
          <w:position w:val="-32"/>
          <w:sz w:val="24"/>
          <w:szCs w:val="24"/>
        </w:rPr>
        <w:object w:dxaOrig="1700" w:dyaOrig="760" w14:anchorId="2E85B3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3" type="#_x0000_t75" style="width:85pt;height:37.55pt" o:ole="">
            <v:imagedata r:id="rId6" o:title=""/>
          </v:shape>
          <o:OLEObject Type="Embed" ProgID="Equation.3" ShapeID="_x0000_i1043" DrawAspect="Content" ObjectID="_1603030438" r:id="rId7"/>
        </w:object>
      </w:r>
    </w:p>
    <w:p w14:paraId="44B57054" w14:textId="77777777" w:rsidR="005F6FB3" w:rsidRDefault="005F6FB3" w:rsidP="005F6FB3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6B4F44">
        <w:rPr>
          <w:rFonts w:ascii="Times New Roman" w:hAnsi="Times New Roman" w:cs="Times New Roman"/>
          <w:b/>
          <w:i/>
          <w:sz w:val="24"/>
          <w:szCs w:val="24"/>
        </w:rPr>
        <w:t>Solution: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    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Let </w:t>
      </w:r>
      <w:r w:rsidRPr="00595FDE">
        <w:rPr>
          <w:rFonts w:ascii="Symbol" w:hAnsi="Symbol" w:cs="Times New Roman"/>
          <w:i/>
          <w:color w:val="0000FF"/>
          <w:sz w:val="24"/>
          <w:szCs w:val="24"/>
        </w:rPr>
        <w:t>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&gt; 0 be given.   Let </w:t>
      </w:r>
      <w:r w:rsidRPr="00595FDE">
        <w:rPr>
          <w:rFonts w:ascii="Symbol" w:hAnsi="Symbol" w:cs="Times New Roman"/>
          <w:i/>
          <w:color w:val="0000FF"/>
          <w:sz w:val="24"/>
          <w:szCs w:val="24"/>
        </w:rPr>
        <w:t>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>* = min{</w:t>
      </w:r>
      <w:r w:rsidRPr="00595FDE">
        <w:rPr>
          <w:rFonts w:ascii="Symbol" w:hAnsi="Symbol" w:cs="Times New Roman"/>
          <w:i/>
          <w:color w:val="0000FF"/>
          <w:sz w:val="24"/>
          <w:szCs w:val="24"/>
        </w:rPr>
        <w:t>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, ½}.    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>Define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f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>(x) = (1 – x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</w:rPr>
        <w:t>2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>)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</w:rPr>
        <w:t>n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for 0 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A3"/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x 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A3"/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>1,  and let b = f(</w:t>
      </w:r>
      <w:r w:rsidRPr="00595FDE">
        <w:rPr>
          <w:rFonts w:ascii="Symbol" w:hAnsi="Symbol" w:cs="Times New Roman"/>
          <w:i/>
          <w:color w:val="0000FF"/>
          <w:sz w:val="24"/>
          <w:szCs w:val="24"/>
        </w:rPr>
        <w:t>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*). </w:t>
      </w:r>
    </w:p>
    <w:p w14:paraId="7FA321C6" w14:textId="77777777" w:rsidR="005F6FB3" w:rsidRPr="001808BF" w:rsidRDefault="005F6FB3" w:rsidP="005F6FB3">
      <w:pPr>
        <w:spacing w:after="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>Notice that f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is a decreasing non-negative function on [0, 1] with maximum value of 1 at x = 0.</w:t>
      </w:r>
    </w:p>
    <w:p w14:paraId="3053B246" w14:textId="77777777" w:rsidR="005F6FB3" w:rsidRPr="00595FDE" w:rsidRDefault="005F6FB3" w:rsidP="005F6FB3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>Sin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>ce 0 &lt; b &lt; 1, it follows from Theorem 3.4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that b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</w:rPr>
        <w:t>n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→ 0. </w:t>
      </w:r>
    </w:p>
    <w:p w14:paraId="15EAFF53" w14:textId="77777777" w:rsidR="005F6FB3" w:rsidRPr="00595FDE" w:rsidRDefault="005F6FB3" w:rsidP="005F6FB3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>Choose M such that | b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</w:rPr>
        <w:t>n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– 0| &lt; </w:t>
      </w:r>
      <w:r w:rsidRPr="00595FDE">
        <w:rPr>
          <w:rFonts w:ascii="Symbol" w:hAnsi="Symbol" w:cs="Times New Roman"/>
          <w:i/>
          <w:color w:val="0000FF"/>
          <w:sz w:val="24"/>
          <w:szCs w:val="24"/>
        </w:rPr>
        <w:t>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* when n 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B3"/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M.   Now, using 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basic </w:t>
      </w:r>
      <w:r w:rsidRPr="00595FDE">
        <w:rPr>
          <w:rFonts w:ascii="Times New Roman" w:hAnsi="Times New Roman" w:cs="Times New Roman"/>
          <w:i/>
          <w:color w:val="0000FF"/>
          <w:sz w:val="24"/>
          <w:szCs w:val="24"/>
        </w:rPr>
        <w:t>properties of the Riemann integral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>, for n &gt; M:</w:t>
      </w:r>
    </w:p>
    <w:p w14:paraId="7351C919" w14:textId="77777777" w:rsidR="005F6FB3" w:rsidRDefault="005F6FB3" w:rsidP="005F6FB3">
      <w:pPr>
        <w:spacing w:after="0" w:line="360" w:lineRule="auto"/>
        <w:rPr>
          <w:rFonts w:ascii="Times New Roman" w:hAnsi="Times New Roman" w:cs="Times New Roman"/>
          <w:i/>
          <w:color w:val="0000FF"/>
          <w:position w:val="-24"/>
          <w:sz w:val="24"/>
          <w:szCs w:val="24"/>
        </w:rPr>
      </w:pPr>
      <w:r w:rsidRPr="00595FDE">
        <w:rPr>
          <w:rFonts w:ascii="Times New Roman" w:hAnsi="Times New Roman" w:cs="Times New Roman"/>
          <w:i/>
          <w:color w:val="0000FF"/>
          <w:position w:val="-34"/>
          <w:sz w:val="24"/>
          <w:szCs w:val="24"/>
        </w:rPr>
        <w:object w:dxaOrig="9740" w:dyaOrig="800" w14:anchorId="5A373802">
          <v:shape id="_x0000_i1044" type="#_x0000_t75" style="width:487.15pt;height:39.85pt" o:ole="">
            <v:imagedata r:id="rId8" o:title=""/>
          </v:shape>
          <o:OLEObject Type="Embed" ProgID="Equation.3" ShapeID="_x0000_i1044" DrawAspect="Content" ObjectID="_1603030439" r:id="rId9"/>
        </w:object>
      </w:r>
      <w:r>
        <w:rPr>
          <w:rFonts w:ascii="Times New Roman" w:hAnsi="Times New Roman" w:cs="Times New Roman"/>
          <w:i/>
          <w:color w:val="0000FF"/>
          <w:position w:val="-24"/>
          <w:sz w:val="24"/>
          <w:szCs w:val="24"/>
        </w:rPr>
        <w:t xml:space="preserve"> </w:t>
      </w:r>
    </w:p>
    <w:p w14:paraId="239CBBE5" w14:textId="77777777" w:rsidR="005F6FB3" w:rsidRPr="00595FDE" w:rsidRDefault="005F6FB3" w:rsidP="005F6FB3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>
        <w:rPr>
          <w:rFonts w:ascii="Times New Roman" w:hAnsi="Times New Roman" w:cs="Times New Roman"/>
          <w:i/>
          <w:color w:val="0000FF"/>
          <w:position w:val="-24"/>
          <w:sz w:val="24"/>
          <w:szCs w:val="24"/>
        </w:rPr>
        <w:t>T</w:t>
      </w:r>
      <w:r w:rsidRPr="00595FDE">
        <w:rPr>
          <w:rFonts w:ascii="Times New Roman" w:hAnsi="Times New Roman" w:cs="Times New Roman"/>
          <w:i/>
          <w:color w:val="0000FF"/>
          <w:position w:val="-24"/>
          <w:sz w:val="24"/>
          <w:szCs w:val="24"/>
        </w:rPr>
        <w:t>hus, invoking the K</w:t>
      </w:r>
      <w:r w:rsidRPr="00595FDE">
        <w:rPr>
          <w:rFonts w:ascii="Symbol" w:hAnsi="Symbol" w:cs="Times New Roman"/>
          <w:i/>
          <w:color w:val="0000FF"/>
          <w:position w:val="-24"/>
          <w:sz w:val="24"/>
          <w:szCs w:val="24"/>
        </w:rPr>
        <w:t></w:t>
      </w:r>
      <w:r w:rsidRPr="00595FDE">
        <w:rPr>
          <w:rFonts w:ascii="Times New Roman" w:hAnsi="Times New Roman" w:cs="Times New Roman"/>
          <w:i/>
          <w:color w:val="0000FF"/>
          <w:position w:val="-24"/>
          <w:sz w:val="24"/>
          <w:szCs w:val="24"/>
        </w:rPr>
        <w:t xml:space="preserve">-principle, we </w:t>
      </w:r>
      <w:r>
        <w:rPr>
          <w:rFonts w:ascii="Times New Roman" w:hAnsi="Times New Roman" w:cs="Times New Roman"/>
          <w:i/>
          <w:color w:val="0000FF"/>
          <w:position w:val="-24"/>
          <w:sz w:val="24"/>
          <w:szCs w:val="24"/>
        </w:rPr>
        <w:t>obtain</w:t>
      </w:r>
      <w:r w:rsidRPr="00595FDE">
        <w:rPr>
          <w:rFonts w:ascii="Times New Roman" w:hAnsi="Times New Roman" w:cs="Times New Roman"/>
          <w:i/>
          <w:color w:val="0000FF"/>
          <w:position w:val="-24"/>
          <w:sz w:val="24"/>
          <w:szCs w:val="24"/>
        </w:rPr>
        <w:t xml:space="preserve"> the desired result: a</w:t>
      </w:r>
      <w:r w:rsidRPr="00595FDE">
        <w:rPr>
          <w:rFonts w:ascii="Times New Roman" w:hAnsi="Times New Roman" w:cs="Times New Roman"/>
          <w:i/>
          <w:color w:val="0000FF"/>
          <w:position w:val="-24"/>
          <w:sz w:val="24"/>
          <w:szCs w:val="24"/>
          <w:vertAlign w:val="subscript"/>
        </w:rPr>
        <w:t>n</w:t>
      </w:r>
      <w:r w:rsidRPr="00595FDE">
        <w:rPr>
          <w:rFonts w:ascii="Times New Roman" w:hAnsi="Times New Roman" w:cs="Times New Roman"/>
          <w:i/>
          <w:color w:val="0000FF"/>
          <w:position w:val="-24"/>
          <w:sz w:val="24"/>
          <w:szCs w:val="24"/>
        </w:rPr>
        <w:t xml:space="preserve"> →</w:t>
      </w:r>
      <w:r>
        <w:rPr>
          <w:rFonts w:ascii="Times New Roman" w:hAnsi="Times New Roman" w:cs="Times New Roman"/>
          <w:i/>
          <w:color w:val="0000FF"/>
          <w:position w:val="-24"/>
          <w:sz w:val="24"/>
          <w:szCs w:val="24"/>
        </w:rPr>
        <w:t xml:space="preserve"> </w:t>
      </w:r>
      <w:r w:rsidRPr="00595FDE">
        <w:rPr>
          <w:rFonts w:ascii="Times New Roman" w:hAnsi="Times New Roman" w:cs="Times New Roman"/>
          <w:i/>
          <w:color w:val="0000FF"/>
          <w:position w:val="-24"/>
          <w:sz w:val="24"/>
          <w:szCs w:val="24"/>
        </w:rPr>
        <w:t>0.</w:t>
      </w:r>
    </w:p>
    <w:p w14:paraId="500BF1E6" w14:textId="77777777" w:rsidR="00A468D7" w:rsidRPr="00461DFE" w:rsidRDefault="00A468D7" w:rsidP="00A468D7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</w:t>
      </w:r>
    </w:p>
    <w:p w14:paraId="754BF4DF" w14:textId="77777777" w:rsidR="00A468D7" w:rsidRDefault="00A468D7" w:rsidP="00A468D7">
      <w:pPr>
        <w:spacing w:after="0" w:line="360" w:lineRule="auto"/>
        <w:rPr>
          <w:rFonts w:ascii="Times New Roman" w:hAnsi="Times New Roman" w:cs="Times New Roman"/>
          <w:b/>
          <w:color w:val="0000FF"/>
        </w:rPr>
      </w:pPr>
    </w:p>
    <w:p w14:paraId="5016AFCE" w14:textId="77777777" w:rsidR="00A468D7" w:rsidRPr="00A50724" w:rsidRDefault="00A468D7" w:rsidP="00A468D7">
      <w:pPr>
        <w:spacing w:line="480" w:lineRule="auto"/>
        <w:rPr>
          <w:rFonts w:ascii="Algerian" w:hAnsi="Algerian"/>
          <w:color w:val="0000FF"/>
          <w:sz w:val="36"/>
          <w:szCs w:val="36"/>
        </w:rPr>
      </w:pPr>
      <w:r>
        <w:rPr>
          <w:rFonts w:ascii="Times New Roman" w:hAnsi="Times New Roman" w:cs="Times New Roman"/>
          <w:b/>
          <w:color w:val="0000FF"/>
          <w:sz w:val="24"/>
          <w:szCs w:val="24"/>
        </w:rPr>
        <w:t>Exercise 5.1.4</w:t>
      </w:r>
      <w:r w:rsidRPr="004E214D">
        <w:rPr>
          <w:rFonts w:ascii="Times New Roman" w:hAnsi="Times New Roman" w:cs="Times New Roman"/>
          <w:b/>
          <w:color w:val="0000FF"/>
          <w:sz w:val="24"/>
          <w:szCs w:val="24"/>
        </w:rPr>
        <w:t xml:space="preserve">   </w:t>
      </w:r>
    </w:p>
    <w:p w14:paraId="116360CF" w14:textId="77777777" w:rsidR="00A468D7" w:rsidRDefault="00A468D7" w:rsidP="00A468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 that a</w:t>
      </w:r>
      <w:r w:rsidRPr="00993A96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sz w:val="24"/>
          <w:szCs w:val="24"/>
        </w:rPr>
        <w:t>/b</w:t>
      </w:r>
      <w:r w:rsidRPr="00993A96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→L, b</w:t>
      </w:r>
      <w:r w:rsidRPr="00993A96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≠ 0 for all n</w:t>
      </w:r>
      <w:r>
        <w:rPr>
          <w:rFonts w:ascii="Times New Roman" w:hAnsi="Times New Roman" w:cs="Times New Roman"/>
          <w:sz w:val="24"/>
          <w:szCs w:val="24"/>
        </w:rPr>
        <w:sym w:font="Symbol" w:char="F0CE"/>
      </w:r>
      <w:r w:rsidRPr="00993A96">
        <w:rPr>
          <w:rFonts w:ascii="Times New Roman" w:hAnsi="Times New Roman" w:cs="Times New Roman"/>
          <w:b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, and b</w:t>
      </w:r>
      <w:r w:rsidRPr="00993A96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sz w:val="24"/>
          <w:szCs w:val="24"/>
        </w:rPr>
        <w:t>→0, prove that a</w:t>
      </w:r>
      <w:r w:rsidRPr="00993A96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sz w:val="24"/>
          <w:szCs w:val="24"/>
        </w:rPr>
        <w:t>→0.</w:t>
      </w:r>
    </w:p>
    <w:p w14:paraId="2C85990D" w14:textId="77777777" w:rsidR="00A468D7" w:rsidRDefault="00A468D7" w:rsidP="00A468D7">
      <w:pPr>
        <w:spacing w:line="360" w:lineRule="auto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0000FF"/>
          <w:sz w:val="24"/>
          <w:szCs w:val="24"/>
        </w:rPr>
        <w:t>Proof</w:t>
      </w:r>
      <w:r w:rsidRPr="004E214D">
        <w:rPr>
          <w:rFonts w:ascii="Times New Roman" w:hAnsi="Times New Roman" w:cs="Times New Roman"/>
          <w:b/>
          <w:i/>
          <w:color w:val="0000FF"/>
          <w:sz w:val="24"/>
          <w:szCs w:val="24"/>
        </w:rPr>
        <w:t>:</w:t>
      </w:r>
    </w:p>
    <w:p w14:paraId="1C4D55E0" w14:textId="77777777" w:rsidR="00A468D7" w:rsidRPr="00FB0BFF" w:rsidRDefault="00A468D7" w:rsidP="00A468D7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>
        <w:rPr>
          <w:rFonts w:ascii="Times New Roman" w:hAnsi="Times New Roman" w:cs="Times New Roman"/>
          <w:i/>
          <w:color w:val="0000FF"/>
          <w:sz w:val="24"/>
          <w:szCs w:val="24"/>
        </w:rPr>
        <w:t>Invoking</w:t>
      </w:r>
      <w:r w:rsidRPr="00FB0BFF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the Product Rule for limits 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>we know that the</w:t>
      </w:r>
      <w:r w:rsidRPr="00FB0BFF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product of two convergent sequences converges:   Thus  a</w:t>
      </w:r>
      <w:r w:rsidRPr="00FB0BFF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 w:rsidRPr="00FB0BFF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= (a</w:t>
      </w:r>
      <w:r w:rsidRPr="00FB0BFF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 xml:space="preserve"> </w:t>
      </w:r>
      <w:r w:rsidRPr="00FB0BFF">
        <w:rPr>
          <w:rFonts w:ascii="Times New Roman" w:hAnsi="Times New Roman" w:cs="Times New Roman"/>
          <w:i/>
          <w:color w:val="0000FF"/>
          <w:sz w:val="24"/>
          <w:szCs w:val="24"/>
        </w:rPr>
        <w:t>/b</w:t>
      </w:r>
      <w:r w:rsidRPr="00FB0BFF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 w:rsidRPr="00FB0BFF">
        <w:rPr>
          <w:rFonts w:ascii="Times New Roman" w:hAnsi="Times New Roman" w:cs="Times New Roman"/>
          <w:i/>
          <w:color w:val="0000FF"/>
          <w:sz w:val="24"/>
          <w:szCs w:val="24"/>
        </w:rPr>
        <w:t>) (b</w:t>
      </w:r>
      <w:r w:rsidRPr="00FB0BFF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 w:rsidRPr="00FB0BFF">
        <w:rPr>
          <w:rFonts w:ascii="Times New Roman" w:hAnsi="Times New Roman" w:cs="Times New Roman"/>
          <w:i/>
          <w:color w:val="0000FF"/>
          <w:sz w:val="24"/>
          <w:szCs w:val="24"/>
        </w:rPr>
        <w:t>) converges and its limit is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the product of the limits of the two convergent sequences</w:t>
      </w:r>
      <w:r w:rsidRPr="00FB0BFF">
        <w:rPr>
          <w:rFonts w:ascii="Times New Roman" w:hAnsi="Times New Roman" w:cs="Times New Roman"/>
          <w:i/>
          <w:color w:val="0000FF"/>
          <w:sz w:val="24"/>
          <w:szCs w:val="24"/>
        </w:rPr>
        <w:t>:</w:t>
      </w:r>
    </w:p>
    <w:p w14:paraId="5DE43728" w14:textId="77777777" w:rsidR="00A468D7" w:rsidRPr="00FB0BFF" w:rsidRDefault="00A468D7" w:rsidP="00A468D7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  <w:lang w:val="de-DE"/>
        </w:rPr>
      </w:pPr>
      <w:r w:rsidRPr="00FB0BFF">
        <w:rPr>
          <w:rFonts w:ascii="Times New Roman" w:hAnsi="Times New Roman" w:cs="Times New Roman"/>
          <w:i/>
          <w:color w:val="0000FF"/>
          <w:sz w:val="24"/>
          <w:szCs w:val="24"/>
          <w:lang w:val="de-DE"/>
        </w:rPr>
        <w:t>lim a</w:t>
      </w:r>
      <w:r w:rsidRPr="00FB0BFF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de-DE"/>
        </w:rPr>
        <w:t>n</w:t>
      </w:r>
      <w:r w:rsidRPr="00FB0BFF">
        <w:rPr>
          <w:rFonts w:ascii="Times New Roman" w:hAnsi="Times New Roman" w:cs="Times New Roman"/>
          <w:i/>
          <w:color w:val="0000FF"/>
          <w:sz w:val="24"/>
          <w:szCs w:val="24"/>
          <w:lang w:val="de-DE"/>
        </w:rPr>
        <w:t xml:space="preserve"> = lim (a</w:t>
      </w:r>
      <w:r w:rsidRPr="00FB0BFF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de-DE"/>
        </w:rPr>
        <w:t>n</w:t>
      </w:r>
      <w:r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de-DE"/>
        </w:rPr>
        <w:t xml:space="preserve"> </w:t>
      </w:r>
      <w:r w:rsidRPr="00FB0BFF">
        <w:rPr>
          <w:rFonts w:ascii="Times New Roman" w:hAnsi="Times New Roman" w:cs="Times New Roman"/>
          <w:i/>
          <w:color w:val="0000FF"/>
          <w:sz w:val="24"/>
          <w:szCs w:val="24"/>
          <w:lang w:val="de-DE"/>
        </w:rPr>
        <w:t>/b</w:t>
      </w:r>
      <w:r w:rsidRPr="00FB0BFF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de-DE"/>
        </w:rPr>
        <w:t>n</w:t>
      </w:r>
      <w:r w:rsidRPr="00FB0BFF">
        <w:rPr>
          <w:rFonts w:ascii="Times New Roman" w:hAnsi="Times New Roman" w:cs="Times New Roman"/>
          <w:i/>
          <w:color w:val="0000FF"/>
          <w:sz w:val="24"/>
          <w:szCs w:val="24"/>
          <w:lang w:val="de-DE"/>
        </w:rPr>
        <w:t>) lim b</w:t>
      </w:r>
      <w:r w:rsidRPr="00FB0BFF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de-DE"/>
        </w:rPr>
        <w:t>n</w:t>
      </w:r>
      <w:r w:rsidRPr="00FB0BFF">
        <w:rPr>
          <w:rFonts w:ascii="Times New Roman" w:hAnsi="Times New Roman" w:cs="Times New Roman"/>
          <w:i/>
          <w:color w:val="0000FF"/>
          <w:sz w:val="24"/>
          <w:szCs w:val="24"/>
          <w:lang w:val="de-DE"/>
        </w:rPr>
        <w:t xml:space="preserve"> = (L) (0) =</w:t>
      </w:r>
      <w:r>
        <w:rPr>
          <w:rFonts w:ascii="Times New Roman" w:hAnsi="Times New Roman" w:cs="Times New Roman"/>
          <w:i/>
          <w:color w:val="0000FF"/>
          <w:sz w:val="24"/>
          <w:szCs w:val="24"/>
          <w:lang w:val="de-DE"/>
        </w:rPr>
        <w:t xml:space="preserve"> 0.</w:t>
      </w:r>
    </w:p>
    <w:p w14:paraId="4DBEA7B2" w14:textId="77777777" w:rsidR="00A468D7" w:rsidRPr="00461DFE" w:rsidRDefault="00A468D7" w:rsidP="00A468D7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</w:t>
      </w:r>
    </w:p>
    <w:p w14:paraId="263441FD" w14:textId="77777777" w:rsidR="00A468D7" w:rsidRDefault="00A468D7" w:rsidP="00A468D7">
      <w:pPr>
        <w:spacing w:after="0" w:line="360" w:lineRule="auto"/>
        <w:rPr>
          <w:rFonts w:ascii="Times New Roman" w:hAnsi="Times New Roman" w:cs="Times New Roman"/>
          <w:b/>
          <w:color w:val="0000FF"/>
        </w:rPr>
      </w:pPr>
    </w:p>
    <w:p w14:paraId="53814C4A" w14:textId="77777777" w:rsidR="00C60BB4" w:rsidRDefault="00C60BB4" w:rsidP="00C60BB4">
      <w:pPr>
        <w:rPr>
          <w:rFonts w:ascii="Times New Roman" w:hAnsi="Times New Roman" w:cs="Times New Roman"/>
          <w:b/>
          <w:color w:val="0000FF"/>
          <w:sz w:val="24"/>
          <w:szCs w:val="24"/>
        </w:rPr>
      </w:pPr>
      <w:r>
        <w:rPr>
          <w:rFonts w:ascii="Times New Roman" w:hAnsi="Times New Roman" w:cs="Times New Roman"/>
          <w:b/>
          <w:color w:val="0000FF"/>
          <w:sz w:val="24"/>
          <w:szCs w:val="24"/>
        </w:rPr>
        <w:t>Exercise 5.2.4</w:t>
      </w:r>
      <w:r w:rsidRPr="004E214D">
        <w:rPr>
          <w:rFonts w:ascii="Times New Roman" w:hAnsi="Times New Roman" w:cs="Times New Roman"/>
          <w:b/>
          <w:color w:val="0000FF"/>
          <w:sz w:val="24"/>
          <w:szCs w:val="24"/>
        </w:rPr>
        <w:t xml:space="preserve">  </w:t>
      </w:r>
    </w:p>
    <w:p w14:paraId="2258A141" w14:textId="77777777" w:rsidR="00C60BB4" w:rsidRPr="004E214D" w:rsidRDefault="00C60BB4" w:rsidP="00C60BB4">
      <w:pPr>
        <w:rPr>
          <w:rFonts w:ascii="Times New Roman" w:hAnsi="Times New Roman" w:cs="Times New Roman"/>
          <w:b/>
          <w:color w:val="0000FF"/>
          <w:sz w:val="24"/>
          <w:szCs w:val="24"/>
        </w:rPr>
      </w:pPr>
      <w:r w:rsidRPr="00015BD1">
        <w:rPr>
          <w:rFonts w:ascii="Times New Roman" w:hAnsi="Times New Roman" w:cs="Times New Roman"/>
          <w:i/>
          <w:color w:val="0000FF"/>
          <w:position w:val="-24"/>
          <w:sz w:val="24"/>
          <w:szCs w:val="24"/>
        </w:rPr>
        <w:object w:dxaOrig="3640" w:dyaOrig="620" w14:anchorId="2206CA31">
          <v:shape id="_x0000_i1047" type="#_x0000_t75" style="width:174.65pt;height:29.85pt" o:ole="">
            <v:imagedata r:id="rId10" o:title=""/>
          </v:shape>
          <o:OLEObject Type="Embed" ProgID="Equation.3" ShapeID="_x0000_i1047" DrawAspect="Content" ObjectID="_1603030440" r:id="rId11"/>
        </w:object>
      </w:r>
    </w:p>
    <w:p w14:paraId="3D2F0372" w14:textId="77777777" w:rsidR="00C60BB4" w:rsidRPr="00015BD1" w:rsidRDefault="00C60BB4" w:rsidP="00C60B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e that {a</w:t>
      </w:r>
      <w:r>
        <w:rPr>
          <w:rFonts w:ascii="Times New Roman" w:hAnsi="Times New Roman" w:cs="Times New Roman"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sz w:val="24"/>
          <w:szCs w:val="24"/>
        </w:rPr>
        <w:t>} converges and find its limit.</w:t>
      </w:r>
    </w:p>
    <w:p w14:paraId="4FA3F52B" w14:textId="77777777" w:rsidR="00C60BB4" w:rsidRDefault="00C60BB4" w:rsidP="00C60BB4">
      <w:pPr>
        <w:spacing w:line="360" w:lineRule="auto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0000FF"/>
          <w:sz w:val="24"/>
          <w:szCs w:val="24"/>
        </w:rPr>
        <w:t>Proof</w:t>
      </w:r>
      <w:r w:rsidRPr="004E214D">
        <w:rPr>
          <w:rFonts w:ascii="Times New Roman" w:hAnsi="Times New Roman" w:cs="Times New Roman"/>
          <w:b/>
          <w:i/>
          <w:color w:val="0000FF"/>
          <w:sz w:val="24"/>
          <w:szCs w:val="24"/>
        </w:rPr>
        <w:t>:</w:t>
      </w:r>
    </w:p>
    <w:p w14:paraId="60015AC5" w14:textId="77777777" w:rsidR="00C60BB4" w:rsidRDefault="00C60BB4" w:rsidP="00C60BB4">
      <w:pPr>
        <w:spacing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We conjecture that lim a</w:t>
      </w:r>
      <w:r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= ln 2.  To prove this we compare area under the curve y = 1/x from x = n+1 to x = 2n+1 with upper rectangles of base width 1.   This area is smaller than a</w:t>
      </w:r>
      <w:r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.  Hence </w:t>
      </w:r>
    </w:p>
    <w:p w14:paraId="2F0423D7" w14:textId="77777777" w:rsidR="00C60BB4" w:rsidRPr="00837939" w:rsidRDefault="00C60BB4" w:rsidP="00C60BB4">
      <w:pPr>
        <w:spacing w:line="360" w:lineRule="auto"/>
        <w:jc w:val="center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837939">
        <w:rPr>
          <w:rFonts w:ascii="Times New Roman" w:hAnsi="Times New Roman" w:cs="Times New Roman"/>
          <w:i/>
          <w:color w:val="0000FF"/>
          <w:position w:val="-32"/>
          <w:sz w:val="24"/>
          <w:szCs w:val="24"/>
        </w:rPr>
        <w:object w:dxaOrig="5420" w:dyaOrig="760" w14:anchorId="79877584">
          <v:shape id="_x0000_i1048" type="#_x0000_t75" style="width:259.65pt;height:36pt" o:ole="">
            <v:imagedata r:id="rId12" o:title=""/>
          </v:shape>
          <o:OLEObject Type="Embed" ProgID="Equation.3" ShapeID="_x0000_i1048" DrawAspect="Content" ObjectID="_1603030441" r:id="rId13"/>
        </w:object>
      </w:r>
    </w:p>
    <w:p w14:paraId="4CDFB4A3" w14:textId="77777777" w:rsidR="00C60BB4" w:rsidRDefault="00C60BB4" w:rsidP="00C60BB4">
      <w:pPr>
        <w:spacing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>
        <w:rPr>
          <w:rFonts w:ascii="Times New Roman" w:hAnsi="Times New Roman" w:cs="Times New Roman"/>
          <w:i/>
          <w:color w:val="0000FF"/>
          <w:sz w:val="24"/>
          <w:szCs w:val="24"/>
        </w:rPr>
        <w:t>Similarly, we compare the area under the curve y = 1/x from x = n + 1 to x = 2n+1 with lower rectangles of base width 1.   This area is smaller than a</w:t>
      </w:r>
      <w:r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>.  Thus</w:t>
      </w:r>
    </w:p>
    <w:p w14:paraId="3D21C0A2" w14:textId="77777777" w:rsidR="00C60BB4" w:rsidRDefault="00C60BB4" w:rsidP="00C60BB4">
      <w:pPr>
        <w:spacing w:after="0" w:line="240" w:lineRule="auto"/>
        <w:jc w:val="center"/>
        <w:rPr>
          <w:rFonts w:ascii="Times New Roman" w:hAnsi="Times New Roman" w:cs="Times New Roman"/>
          <w:i/>
          <w:color w:val="0000FF"/>
          <w:position w:val="-34"/>
          <w:sz w:val="24"/>
          <w:szCs w:val="24"/>
        </w:rPr>
      </w:pPr>
      <w:r w:rsidRPr="00BF1ED4">
        <w:rPr>
          <w:position w:val="-32"/>
        </w:rPr>
        <w:object w:dxaOrig="4840" w:dyaOrig="760" w14:anchorId="5CB4403D">
          <v:shape id="_x0000_i1049" type="#_x0000_t75" style="width:232.85pt;height:36pt" o:ole="">
            <v:imagedata r:id="rId14" o:title=""/>
          </v:shape>
          <o:OLEObject Type="Embed" ProgID="Equation.3" ShapeID="_x0000_i1049" DrawAspect="Content" ObjectID="_1603030442" r:id="rId15"/>
        </w:object>
      </w:r>
    </w:p>
    <w:p w14:paraId="52E7E483" w14:textId="77777777" w:rsidR="00C60BB4" w:rsidRDefault="00C60BB4" w:rsidP="00C60BB4">
      <w:pPr>
        <w:spacing w:after="0" w:line="240" w:lineRule="auto"/>
        <w:rPr>
          <w:rFonts w:ascii="Times New Roman" w:hAnsi="Times New Roman" w:cs="Times New Roman"/>
          <w:i/>
          <w:color w:val="0000FF"/>
          <w:position w:val="-34"/>
          <w:sz w:val="24"/>
          <w:szCs w:val="24"/>
        </w:rPr>
      </w:pPr>
      <w:r>
        <w:rPr>
          <w:rFonts w:ascii="Times New Roman" w:hAnsi="Times New Roman" w:cs="Times New Roman"/>
          <w:i/>
          <w:color w:val="0000FF"/>
          <w:position w:val="-34"/>
          <w:sz w:val="24"/>
          <w:szCs w:val="24"/>
        </w:rPr>
        <w:t xml:space="preserve">Finally:  </w:t>
      </w:r>
    </w:p>
    <w:p w14:paraId="25365161" w14:textId="77777777" w:rsidR="00C60BB4" w:rsidRDefault="00C60BB4" w:rsidP="00C60BB4">
      <w:pPr>
        <w:spacing w:after="0" w:line="240" w:lineRule="auto"/>
        <w:jc w:val="center"/>
        <w:rPr>
          <w:rFonts w:ascii="Times New Roman" w:hAnsi="Times New Roman" w:cs="Times New Roman"/>
          <w:i/>
          <w:color w:val="0000FF"/>
          <w:position w:val="-34"/>
          <w:sz w:val="24"/>
          <w:szCs w:val="24"/>
        </w:rPr>
      </w:pPr>
      <w:r w:rsidRPr="00BF1ED4">
        <w:rPr>
          <w:rFonts w:ascii="Times New Roman" w:hAnsi="Times New Roman" w:cs="Times New Roman"/>
          <w:i/>
          <w:color w:val="0000FF"/>
          <w:position w:val="-24"/>
          <w:sz w:val="24"/>
          <w:szCs w:val="24"/>
        </w:rPr>
        <w:object w:dxaOrig="1920" w:dyaOrig="620" w14:anchorId="0A114499">
          <v:shape id="_x0000_i1050" type="#_x0000_t75" style="width:91.9pt;height:29.85pt" o:ole="">
            <v:imagedata r:id="rId16" o:title=""/>
          </v:shape>
          <o:OLEObject Type="Embed" ProgID="Equation.3" ShapeID="_x0000_i1050" DrawAspect="Content" ObjectID="_1603030443" r:id="rId17"/>
        </w:object>
      </w:r>
    </w:p>
    <w:p w14:paraId="2FDCBD46" w14:textId="77777777" w:rsidR="00C60BB4" w:rsidRDefault="00C60BB4" w:rsidP="00C60BB4">
      <w:pPr>
        <w:spacing w:line="360" w:lineRule="auto"/>
        <w:rPr>
          <w:rFonts w:ascii="Times New Roman" w:hAnsi="Times New Roman" w:cs="Times New Roman"/>
          <w:i/>
          <w:color w:val="0000FF"/>
          <w:position w:val="-34"/>
          <w:sz w:val="24"/>
          <w:szCs w:val="24"/>
        </w:rPr>
      </w:pPr>
      <w:r w:rsidRPr="00C31034">
        <w:rPr>
          <w:rFonts w:ascii="Times New Roman" w:hAnsi="Times New Roman" w:cs="Times New Roman"/>
          <w:i/>
          <w:color w:val="0000FF"/>
          <w:position w:val="-34"/>
          <w:sz w:val="24"/>
          <w:szCs w:val="24"/>
        </w:rPr>
        <w:t>Since, using the laws of limits, (2n+1)/(n+1) = (2+(1/n))/(1+(1/n)) →2, ln((2n+1)/n )→ln 2 and since</w:t>
      </w:r>
    </w:p>
    <w:p w14:paraId="4255E166" w14:textId="77777777" w:rsidR="00C60BB4" w:rsidRPr="005E5680" w:rsidRDefault="00C60BB4" w:rsidP="00C60BB4">
      <w:pPr>
        <w:spacing w:line="360" w:lineRule="auto"/>
        <w:rPr>
          <w:rFonts w:ascii="Times New Roman" w:hAnsi="Times New Roman" w:cs="Times New Roman"/>
          <w:i/>
          <w:color w:val="0000FF"/>
          <w:position w:val="-34"/>
          <w:sz w:val="24"/>
          <w:szCs w:val="24"/>
        </w:rPr>
      </w:pPr>
      <w:r w:rsidRPr="00C31034">
        <w:rPr>
          <w:rFonts w:ascii="Times New Roman" w:hAnsi="Times New Roman" w:cs="Times New Roman"/>
          <w:i/>
          <w:color w:val="0000FF"/>
          <w:position w:val="-34"/>
          <w:sz w:val="24"/>
          <w:szCs w:val="24"/>
        </w:rPr>
        <w:lastRenderedPageBreak/>
        <w:t xml:space="preserve"> (2n)/(n–1) →2, ln((2n)/(n–1))→ln 2.  Invoking the Squeeze Theorem, we obtain:  a</w:t>
      </w:r>
      <w:r w:rsidRPr="00C31034">
        <w:rPr>
          <w:rFonts w:ascii="Times New Roman" w:hAnsi="Times New Roman" w:cs="Times New Roman"/>
          <w:i/>
          <w:color w:val="0000FF"/>
          <w:position w:val="-34"/>
          <w:sz w:val="24"/>
          <w:szCs w:val="24"/>
          <w:vertAlign w:val="subscript"/>
        </w:rPr>
        <w:t>n</w:t>
      </w:r>
      <w:r w:rsidRPr="00C31034">
        <w:rPr>
          <w:rFonts w:ascii="Times New Roman" w:hAnsi="Times New Roman" w:cs="Times New Roman"/>
          <w:i/>
          <w:color w:val="0000FF"/>
          <w:position w:val="-34"/>
          <w:sz w:val="24"/>
          <w:szCs w:val="24"/>
        </w:rPr>
        <w:t xml:space="preserve"> →</w:t>
      </w:r>
      <w:r>
        <w:rPr>
          <w:rFonts w:ascii="Times New Roman" w:hAnsi="Times New Roman" w:cs="Times New Roman"/>
          <w:i/>
          <w:color w:val="0000FF"/>
          <w:position w:val="-34"/>
          <w:sz w:val="24"/>
          <w:szCs w:val="24"/>
        </w:rPr>
        <w:t xml:space="preserve"> </w:t>
      </w:r>
      <w:r w:rsidRPr="00C31034">
        <w:rPr>
          <w:rFonts w:ascii="Times New Roman" w:hAnsi="Times New Roman" w:cs="Times New Roman"/>
          <w:i/>
          <w:color w:val="0000FF"/>
          <w:position w:val="-34"/>
          <w:sz w:val="24"/>
          <w:szCs w:val="24"/>
        </w:rPr>
        <w:t xml:space="preserve">ln 2.  </w:t>
      </w:r>
    </w:p>
    <w:p w14:paraId="781F117B" w14:textId="77777777" w:rsidR="00C60BB4" w:rsidRPr="00461DFE" w:rsidRDefault="00C60BB4" w:rsidP="00C60BB4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</w:t>
      </w:r>
    </w:p>
    <w:p w14:paraId="5AEE8DF3" w14:textId="77777777" w:rsidR="00C60BB4" w:rsidRDefault="00C60BB4" w:rsidP="00C60BB4">
      <w:pPr>
        <w:spacing w:after="0" w:line="360" w:lineRule="auto"/>
        <w:rPr>
          <w:rFonts w:ascii="Times New Roman" w:hAnsi="Times New Roman" w:cs="Times New Roman"/>
          <w:b/>
          <w:color w:val="0000FF"/>
        </w:rPr>
      </w:pPr>
    </w:p>
    <w:p w14:paraId="21CFE4B2" w14:textId="77777777" w:rsidR="008C4629" w:rsidRPr="00A9039D" w:rsidRDefault="008C4629" w:rsidP="008C4629">
      <w:pPr>
        <w:rPr>
          <w:rFonts w:ascii="Times New Roman" w:hAnsi="Times New Roman" w:cs="Times New Roman"/>
          <w:b/>
          <w:sz w:val="24"/>
          <w:szCs w:val="24"/>
        </w:rPr>
      </w:pPr>
      <w:r w:rsidRPr="006B4F44">
        <w:rPr>
          <w:rFonts w:ascii="Times New Roman" w:hAnsi="Times New Roman" w:cs="Times New Roman"/>
          <w:b/>
          <w:sz w:val="24"/>
          <w:szCs w:val="24"/>
        </w:rPr>
        <w:t xml:space="preserve">Problem </w:t>
      </w:r>
      <w:r>
        <w:rPr>
          <w:rFonts w:ascii="Times New Roman" w:hAnsi="Times New Roman" w:cs="Times New Roman"/>
          <w:b/>
          <w:sz w:val="24"/>
          <w:szCs w:val="24"/>
        </w:rPr>
        <w:t>5.1 (a)</w:t>
      </w:r>
      <w:r w:rsidRPr="006B4F44">
        <w:rPr>
          <w:rFonts w:ascii="Times New Roman" w:hAnsi="Times New Roman" w:cs="Times New Roman"/>
          <w:b/>
          <w:sz w:val="24"/>
          <w:szCs w:val="24"/>
        </w:rPr>
        <w:t xml:space="preserve">    </w:t>
      </w:r>
      <w:r>
        <w:rPr>
          <w:rFonts w:ascii="Times New Roman" w:hAnsi="Times New Roman" w:cs="Times New Roman"/>
          <w:b/>
          <w:sz w:val="24"/>
          <w:szCs w:val="24"/>
        </w:rPr>
        <w:t>If a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b/>
          <w:sz w:val="24"/>
          <w:szCs w:val="24"/>
        </w:rPr>
        <w:t xml:space="preserve"> ≥ 0 for all </w:t>
      </w:r>
      <w:r w:rsidRPr="008B7E19">
        <w:rPr>
          <w:rFonts w:ascii="Times New Roman" w:hAnsi="Times New Roman" w:cs="Times New Roman"/>
          <w:b/>
          <w:sz w:val="24"/>
          <w:szCs w:val="24"/>
        </w:rPr>
        <w:t>n</w:t>
      </w:r>
      <w:r w:rsidRPr="008B7E19">
        <w:rPr>
          <w:rFonts w:ascii="Times New Roman" w:hAnsi="Times New Roman" w:cs="Times New Roman"/>
          <w:b/>
          <w:sz w:val="24"/>
          <w:szCs w:val="24"/>
        </w:rPr>
        <w:sym w:font="Symbol" w:char="F0CE"/>
      </w:r>
      <w:r w:rsidRPr="008B7E19">
        <w:rPr>
          <w:rFonts w:ascii="Times New Roman" w:hAnsi="Times New Roman" w:cs="Times New Roman"/>
          <w:b/>
          <w:sz w:val="24"/>
          <w:szCs w:val="24"/>
        </w:rPr>
        <w:t>N</w:t>
      </w:r>
      <w:r>
        <w:rPr>
          <w:rFonts w:ascii="Times New Roman" w:hAnsi="Times New Roman" w:cs="Times New Roman"/>
          <w:b/>
          <w:sz w:val="24"/>
          <w:szCs w:val="24"/>
        </w:rPr>
        <w:t xml:space="preserve"> and a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b/>
          <w:sz w:val="24"/>
          <w:szCs w:val="24"/>
        </w:rPr>
        <w:t xml:space="preserve"> → L, then (a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>1/2</w:t>
      </w:r>
      <w:r>
        <w:rPr>
          <w:rFonts w:ascii="Times New Roman" w:hAnsi="Times New Roman" w:cs="Times New Roman"/>
          <w:b/>
          <w:sz w:val="24"/>
          <w:szCs w:val="24"/>
        </w:rPr>
        <w:t xml:space="preserve"> → L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>1/2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3F8538B6" w14:textId="77777777" w:rsidR="008C4629" w:rsidRDefault="008C4629" w:rsidP="008C46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iticize the “proof” given.</w:t>
      </w:r>
    </w:p>
    <w:p w14:paraId="74DD72DC" w14:textId="77777777" w:rsidR="008C4629" w:rsidRPr="00B65DC0" w:rsidRDefault="008C4629" w:rsidP="008C4629">
      <w:pPr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B65DC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Solution:   This “proof” assumes that </w:t>
      </w:r>
      <m:oMath>
        <m:func>
          <m:func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funcPr>
          <m:fNam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lim</m:t>
            </m:r>
          </m:fName>
          <m:e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FF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FF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FF"/>
                        <w:sz w:val="24"/>
                        <w:szCs w:val="24"/>
                      </w:rPr>
                      <m:t>n</m:t>
                    </m:r>
                  </m:sub>
                </m:sSub>
              </m:e>
            </m:rad>
          </m:e>
        </m:func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=M </m:t>
        </m:r>
      </m:oMath>
      <w:r w:rsidRPr="00B65DC0">
        <w:rPr>
          <w:rFonts w:ascii="Times New Roman" w:hAnsi="Times New Roman" w:cs="Times New Roman"/>
          <w:i/>
          <w:color w:val="0000FF"/>
          <w:sz w:val="24"/>
          <w:szCs w:val="24"/>
        </w:rPr>
        <w:t>exists.  This is a result which must be proven!</w:t>
      </w:r>
    </w:p>
    <w:p w14:paraId="6E8C4C78" w14:textId="77777777" w:rsidR="008C4629" w:rsidRDefault="008C4629" w:rsidP="008C46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</w:t>
      </w:r>
    </w:p>
    <w:p w14:paraId="175E7CD3" w14:textId="77777777" w:rsidR="008C4629" w:rsidRDefault="008C4629" w:rsidP="008C4629">
      <w:pPr>
        <w:rPr>
          <w:rFonts w:ascii="Times New Roman" w:hAnsi="Times New Roman" w:cs="Times New Roman"/>
          <w:b/>
          <w:color w:val="0000FF"/>
          <w:sz w:val="24"/>
          <w:szCs w:val="24"/>
        </w:rPr>
      </w:pPr>
      <w:bookmarkStart w:id="0" w:name="_GoBack"/>
      <w:bookmarkEnd w:id="0"/>
    </w:p>
    <w:p w14:paraId="1EE76D6A" w14:textId="77777777" w:rsidR="008C4629" w:rsidRPr="00A9039D" w:rsidRDefault="008C4629" w:rsidP="008C4629">
      <w:pPr>
        <w:rPr>
          <w:rFonts w:ascii="Times New Roman" w:hAnsi="Times New Roman" w:cs="Times New Roman"/>
          <w:b/>
          <w:sz w:val="24"/>
          <w:szCs w:val="24"/>
        </w:rPr>
      </w:pPr>
      <w:r w:rsidRPr="006B4F44">
        <w:rPr>
          <w:rFonts w:ascii="Times New Roman" w:hAnsi="Times New Roman" w:cs="Times New Roman"/>
          <w:b/>
          <w:sz w:val="24"/>
          <w:szCs w:val="24"/>
        </w:rPr>
        <w:t xml:space="preserve">Problem </w:t>
      </w:r>
      <w:r>
        <w:rPr>
          <w:rFonts w:ascii="Times New Roman" w:hAnsi="Times New Roman" w:cs="Times New Roman"/>
          <w:b/>
          <w:sz w:val="24"/>
          <w:szCs w:val="24"/>
        </w:rPr>
        <w:t>5.1 (b)</w:t>
      </w:r>
      <w:r w:rsidRPr="006B4F44">
        <w:rPr>
          <w:rFonts w:ascii="Times New Roman" w:hAnsi="Times New Roman" w:cs="Times New Roman"/>
          <w:b/>
          <w:sz w:val="24"/>
          <w:szCs w:val="24"/>
        </w:rPr>
        <w:t xml:space="preserve">    </w:t>
      </w:r>
      <w:r>
        <w:rPr>
          <w:rFonts w:ascii="Times New Roman" w:hAnsi="Times New Roman" w:cs="Times New Roman"/>
          <w:b/>
          <w:sz w:val="24"/>
          <w:szCs w:val="24"/>
        </w:rPr>
        <w:t>If a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b/>
          <w:sz w:val="24"/>
          <w:szCs w:val="24"/>
        </w:rPr>
        <w:t xml:space="preserve"> ≥ 0 for all </w:t>
      </w:r>
      <w:r w:rsidRPr="008B7E19">
        <w:rPr>
          <w:rFonts w:ascii="Times New Roman" w:hAnsi="Times New Roman" w:cs="Times New Roman"/>
          <w:b/>
          <w:sz w:val="24"/>
          <w:szCs w:val="24"/>
        </w:rPr>
        <w:t>n</w:t>
      </w:r>
      <w:r w:rsidRPr="008B7E19">
        <w:rPr>
          <w:rFonts w:ascii="Times New Roman" w:hAnsi="Times New Roman" w:cs="Times New Roman"/>
          <w:b/>
          <w:sz w:val="24"/>
          <w:szCs w:val="24"/>
        </w:rPr>
        <w:sym w:font="Symbol" w:char="F0CE"/>
      </w:r>
      <w:r w:rsidRPr="008B7E19">
        <w:rPr>
          <w:rFonts w:ascii="Times New Roman" w:hAnsi="Times New Roman" w:cs="Times New Roman"/>
          <w:b/>
          <w:sz w:val="24"/>
          <w:szCs w:val="24"/>
        </w:rPr>
        <w:t>N</w:t>
      </w:r>
      <w:r>
        <w:rPr>
          <w:rFonts w:ascii="Times New Roman" w:hAnsi="Times New Roman" w:cs="Times New Roman"/>
          <w:b/>
          <w:sz w:val="24"/>
          <w:szCs w:val="24"/>
        </w:rPr>
        <w:t xml:space="preserve"> and a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b/>
          <w:sz w:val="24"/>
          <w:szCs w:val="24"/>
        </w:rPr>
        <w:t xml:space="preserve"> → L, then (a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>1/2</w:t>
      </w:r>
      <w:r>
        <w:rPr>
          <w:rFonts w:ascii="Times New Roman" w:hAnsi="Times New Roman" w:cs="Times New Roman"/>
          <w:b/>
          <w:sz w:val="24"/>
          <w:szCs w:val="24"/>
        </w:rPr>
        <w:t xml:space="preserve"> → L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>1/2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2F5D4F47" w14:textId="77777777" w:rsidR="008C4629" w:rsidRDefault="008C4629" w:rsidP="008C4629">
      <w:pPr>
        <w:spacing w:after="0" w:line="36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29B7337B" w14:textId="77777777" w:rsidR="008C4629" w:rsidRPr="005502BA" w:rsidRDefault="008C4629" w:rsidP="008C4629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6B4F44">
        <w:rPr>
          <w:rFonts w:ascii="Times New Roman" w:hAnsi="Times New Roman" w:cs="Times New Roman"/>
          <w:b/>
          <w:i/>
          <w:sz w:val="24"/>
          <w:szCs w:val="24"/>
        </w:rPr>
        <w:t>Solution:</w:t>
      </w:r>
      <w:r w:rsidRPr="006B4F44">
        <w:rPr>
          <w:rFonts w:ascii="Times New Roman" w:hAnsi="Times New Roman" w:cs="Times New Roman"/>
          <w:sz w:val="24"/>
          <w:szCs w:val="24"/>
        </w:rPr>
        <w:t xml:space="preserve"> 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>Note that the Limit Location Theorem implies that L ≥ 0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>;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so L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</w:rPr>
        <w:t xml:space="preserve">1/2 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is real.  </w:t>
      </w:r>
    </w:p>
    <w:p w14:paraId="743EC39B" w14:textId="77777777" w:rsidR="008C4629" w:rsidRPr="005502BA" w:rsidRDefault="008C4629" w:rsidP="008C4629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5502BA">
        <w:rPr>
          <w:rFonts w:ascii="Times New Roman" w:hAnsi="Times New Roman" w:cs="Times New Roman"/>
          <w:b/>
          <w:i/>
          <w:color w:val="0000FF"/>
          <w:sz w:val="24"/>
          <w:szCs w:val="24"/>
        </w:rPr>
        <w:t>Case I: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 L 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B9"/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0</w:t>
      </w:r>
    </w:p>
    <w:p w14:paraId="26E30DEB" w14:textId="77777777" w:rsidR="008C4629" w:rsidRPr="005502BA" w:rsidRDefault="008C4629" w:rsidP="008C4629">
      <w:pPr>
        <w:spacing w:after="0" w:line="360" w:lineRule="auto"/>
        <w:ind w:left="576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>Let e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=  (a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>)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</w:rPr>
        <w:t>1/2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– L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</w:rPr>
        <w:t>1/2</w:t>
      </w:r>
    </w:p>
    <w:p w14:paraId="6F99A68B" w14:textId="77777777" w:rsidR="008C4629" w:rsidRPr="005502BA" w:rsidRDefault="008C4629" w:rsidP="008C4629">
      <w:pPr>
        <w:spacing w:after="0" w:line="360" w:lineRule="auto"/>
        <w:ind w:left="576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Let </w:t>
      </w:r>
      <w:r w:rsidRPr="005502BA">
        <w:rPr>
          <w:rFonts w:ascii="Symbol" w:hAnsi="Symbol" w:cs="Times New Roman"/>
          <w:i/>
          <w:color w:val="0000FF"/>
          <w:sz w:val="24"/>
          <w:szCs w:val="24"/>
        </w:rPr>
        <w:t>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&gt; 0 be given.  Then  </w:t>
      </w:r>
    </w:p>
    <w:p w14:paraId="749708D8" w14:textId="77777777" w:rsidR="008C4629" w:rsidRPr="005502BA" w:rsidRDefault="008C4629" w:rsidP="008C4629">
      <w:pPr>
        <w:spacing w:after="0" w:line="360" w:lineRule="auto"/>
        <w:jc w:val="center"/>
        <w:rPr>
          <w:rFonts w:ascii="Times New Roman" w:hAnsi="Times New Roman" w:cs="Times New Roman"/>
          <w:i/>
          <w:color w:val="0000FF"/>
          <w:position w:val="-26"/>
          <w:sz w:val="24"/>
          <w:szCs w:val="24"/>
        </w:rPr>
      </w:pPr>
      <w:r w:rsidRPr="005502BA">
        <w:rPr>
          <w:rFonts w:ascii="Times New Roman" w:hAnsi="Times New Roman" w:cs="Times New Roman"/>
          <w:i/>
          <w:color w:val="0000FF"/>
          <w:position w:val="-36"/>
          <w:sz w:val="24"/>
          <w:szCs w:val="24"/>
        </w:rPr>
        <w:object w:dxaOrig="8000" w:dyaOrig="840" w14:anchorId="666A9480">
          <v:shape id="_x0000_i1055" type="#_x0000_t75" style="width:383pt;height:39.85pt" o:ole="">
            <v:imagedata r:id="rId18" o:title=""/>
          </v:shape>
          <o:OLEObject Type="Embed" ProgID="Equation.3" ShapeID="_x0000_i1055" DrawAspect="Content" ObjectID="_1603030444" r:id="rId19"/>
        </w:object>
      </w:r>
    </w:p>
    <w:p w14:paraId="613B4B77" w14:textId="77777777" w:rsidR="008C4629" w:rsidRPr="005502BA" w:rsidRDefault="008C4629" w:rsidP="008C4629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5502BA">
        <w:rPr>
          <w:rFonts w:ascii="Times New Roman" w:hAnsi="Times New Roman" w:cs="Times New Roman"/>
          <w:b/>
          <w:i/>
          <w:color w:val="0000FF"/>
          <w:sz w:val="24"/>
          <w:szCs w:val="24"/>
        </w:rPr>
        <w:t>Case II: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 L = 0</w:t>
      </w:r>
    </w:p>
    <w:p w14:paraId="3ACAFDF4" w14:textId="77777777" w:rsidR="008C4629" w:rsidRDefault="008C4629" w:rsidP="008C4629">
      <w:pPr>
        <w:spacing w:after="0" w:line="360" w:lineRule="auto"/>
        <w:ind w:left="576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Let </w:t>
      </w:r>
      <w:r w:rsidRPr="005502BA">
        <w:rPr>
          <w:rFonts w:ascii="Symbol" w:hAnsi="Symbol" w:cs="Times New Roman"/>
          <w:i/>
          <w:color w:val="0000FF"/>
          <w:sz w:val="24"/>
          <w:szCs w:val="24"/>
        </w:rPr>
        <w:t></w:t>
      </w:r>
      <w:r>
        <w:rPr>
          <w:rFonts w:ascii="Symbol" w:hAnsi="Symbol" w:cs="Times New Roman"/>
          <w:i/>
          <w:color w:val="0000FF"/>
          <w:sz w:val="24"/>
          <w:szCs w:val="24"/>
        </w:rPr>
        <w:t>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>&gt; 0 be given.  Then, since a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→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>0,  |a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– 0| &lt; </w:t>
      </w:r>
      <w:r w:rsidRPr="005502BA">
        <w:rPr>
          <w:rFonts w:ascii="Symbol" w:hAnsi="Symbol" w:cs="Times New Roman"/>
          <w:i/>
          <w:color w:val="0000FF"/>
          <w:sz w:val="24"/>
          <w:szCs w:val="24"/>
        </w:rPr>
        <w:t>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</w:rPr>
        <w:t xml:space="preserve">2 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for n &gt;&gt;1.  </w:t>
      </w:r>
    </w:p>
    <w:p w14:paraId="187D5ECC" w14:textId="77777777" w:rsidR="008C4629" w:rsidRPr="005502BA" w:rsidRDefault="008C4629" w:rsidP="008C4629">
      <w:pPr>
        <w:spacing w:after="0" w:line="360" w:lineRule="auto"/>
        <w:ind w:left="576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>Hence (a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>)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</w:rPr>
        <w:t>1/2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&lt; </w:t>
      </w:r>
      <w:r w:rsidRPr="005502BA">
        <w:rPr>
          <w:rFonts w:ascii="Symbol" w:hAnsi="Symbol" w:cs="Times New Roman"/>
          <w:i/>
          <w:color w:val="0000FF"/>
          <w:sz w:val="24"/>
          <w:szCs w:val="24"/>
        </w:rPr>
        <w:t>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 for n &gt;&gt;1.  </w:t>
      </w:r>
    </w:p>
    <w:p w14:paraId="1CAA73D4" w14:textId="77777777" w:rsidR="008C4629" w:rsidRPr="005502BA" w:rsidRDefault="008C4629" w:rsidP="008C4629">
      <w:pPr>
        <w:spacing w:after="0" w:line="360" w:lineRule="auto"/>
        <w:ind w:left="576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>Thus (a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>)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</w:rPr>
        <w:t>1/2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 →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Pr="005502BA">
        <w:rPr>
          <w:rFonts w:ascii="Times New Roman" w:hAnsi="Times New Roman" w:cs="Times New Roman"/>
          <w:i/>
          <w:color w:val="0000FF"/>
          <w:sz w:val="24"/>
          <w:szCs w:val="24"/>
        </w:rPr>
        <w:t>0.</w:t>
      </w:r>
    </w:p>
    <w:p w14:paraId="522A5CF0" w14:textId="77777777" w:rsidR="008C4629" w:rsidRDefault="008C4629" w:rsidP="008C46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</w:t>
      </w:r>
    </w:p>
    <w:p w14:paraId="3E3C439F" w14:textId="77777777" w:rsidR="008C4629" w:rsidRPr="00316116" w:rsidRDefault="008C4629" w:rsidP="008C4629">
      <w:pPr>
        <w:spacing w:line="360" w:lineRule="auto"/>
        <w:rPr>
          <w:rFonts w:ascii="Times New Roman" w:hAnsi="Times New Roman" w:cs="Times New Roman"/>
          <w:color w:val="632423" w:themeColor="accent2" w:themeShade="80"/>
          <w:sz w:val="28"/>
          <w:szCs w:val="28"/>
        </w:rPr>
      </w:pPr>
    </w:p>
    <w:p w14:paraId="28FAFBD6" w14:textId="77777777" w:rsidR="008C4629" w:rsidRPr="005E0E82" w:rsidRDefault="008C4629" w:rsidP="008C4629">
      <w:pPr>
        <w:rPr>
          <w:rFonts w:ascii="Times New Roman" w:hAnsi="Times New Roman" w:cs="Times New Roman"/>
          <w:i/>
          <w:color w:val="0000FF"/>
        </w:rPr>
      </w:pPr>
    </w:p>
    <w:p w14:paraId="3789A395" w14:textId="17AE6241" w:rsidR="000E7FD1" w:rsidRDefault="000E7FD1" w:rsidP="00792115">
      <w:pPr>
        <w:rPr>
          <w:rFonts w:ascii="Times New Roman" w:hAnsi="Times New Roman" w:cs="Times New Roman"/>
          <w:i/>
          <w:color w:val="0000FF"/>
        </w:rPr>
      </w:pPr>
    </w:p>
    <w:sectPr w:rsidR="000E7FD1" w:rsidSect="00BD5C5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D1CD0"/>
    <w:multiLevelType w:val="hybridMultilevel"/>
    <w:tmpl w:val="66C63084"/>
    <w:lvl w:ilvl="0" w:tplc="4F7CB230">
      <w:start w:val="1"/>
      <w:numFmt w:val="lowerLetter"/>
      <w:lvlText w:val="(%1)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B5DC5"/>
    <w:multiLevelType w:val="hybridMultilevel"/>
    <w:tmpl w:val="4E42BA7C"/>
    <w:lvl w:ilvl="0" w:tplc="A79EF93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4A4D0B"/>
    <w:multiLevelType w:val="hybridMultilevel"/>
    <w:tmpl w:val="D53257D8"/>
    <w:lvl w:ilvl="0" w:tplc="37DC7C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332B5A"/>
    <w:multiLevelType w:val="hybridMultilevel"/>
    <w:tmpl w:val="B3A436C6"/>
    <w:lvl w:ilvl="0" w:tplc="681EC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27646"/>
    <w:multiLevelType w:val="hybridMultilevel"/>
    <w:tmpl w:val="D1BE2744"/>
    <w:lvl w:ilvl="0" w:tplc="DDEAE096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EastAsia" w:hAnsi="Times New Roman" w:cs="Times New Roman" w:hint="default"/>
        <w:i w:val="0"/>
        <w:noProof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222FCB"/>
    <w:multiLevelType w:val="hybridMultilevel"/>
    <w:tmpl w:val="5DE0ECE6"/>
    <w:lvl w:ilvl="0" w:tplc="B62C24C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CC2D29"/>
    <w:multiLevelType w:val="hybridMultilevel"/>
    <w:tmpl w:val="399A108C"/>
    <w:lvl w:ilvl="0" w:tplc="1B1EC6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715F10"/>
    <w:multiLevelType w:val="hybridMultilevel"/>
    <w:tmpl w:val="827EC2D0"/>
    <w:lvl w:ilvl="0" w:tplc="A79EF93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717273"/>
    <w:multiLevelType w:val="hybridMultilevel"/>
    <w:tmpl w:val="D696BAA0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9" w15:restartNumberingAfterBreak="0">
    <w:nsid w:val="3EA45C8A"/>
    <w:multiLevelType w:val="hybridMultilevel"/>
    <w:tmpl w:val="DA7C5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E073358"/>
    <w:multiLevelType w:val="hybridMultilevel"/>
    <w:tmpl w:val="501A83F2"/>
    <w:lvl w:ilvl="0" w:tplc="6A1885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427937"/>
    <w:multiLevelType w:val="hybridMultilevel"/>
    <w:tmpl w:val="C0F4CCF8"/>
    <w:lvl w:ilvl="0" w:tplc="EC0C448A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213715"/>
    <w:multiLevelType w:val="hybridMultilevel"/>
    <w:tmpl w:val="2A38237E"/>
    <w:lvl w:ilvl="0" w:tplc="69FED28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246709C"/>
    <w:multiLevelType w:val="hybridMultilevel"/>
    <w:tmpl w:val="E800C920"/>
    <w:lvl w:ilvl="0" w:tplc="57A0E9F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3131A07"/>
    <w:multiLevelType w:val="hybridMultilevel"/>
    <w:tmpl w:val="831AF27E"/>
    <w:lvl w:ilvl="0" w:tplc="51F8F0EE">
      <w:start w:val="1"/>
      <w:numFmt w:val="lowerLetter"/>
      <w:lvlText w:val="(%1)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1A2F86"/>
    <w:multiLevelType w:val="hybridMultilevel"/>
    <w:tmpl w:val="797AB56A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6" w15:restartNumberingAfterBreak="0">
    <w:nsid w:val="6D2E3BB0"/>
    <w:multiLevelType w:val="hybridMultilevel"/>
    <w:tmpl w:val="328CA4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2A356A"/>
    <w:multiLevelType w:val="hybridMultilevel"/>
    <w:tmpl w:val="85ACB3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"/>
  </w:num>
  <w:num w:numId="3">
    <w:abstractNumId w:val="7"/>
  </w:num>
  <w:num w:numId="4">
    <w:abstractNumId w:val="0"/>
  </w:num>
  <w:num w:numId="5">
    <w:abstractNumId w:val="13"/>
  </w:num>
  <w:num w:numId="6">
    <w:abstractNumId w:val="14"/>
  </w:num>
  <w:num w:numId="7">
    <w:abstractNumId w:val="9"/>
  </w:num>
  <w:num w:numId="8">
    <w:abstractNumId w:val="10"/>
  </w:num>
  <w:num w:numId="9">
    <w:abstractNumId w:val="12"/>
  </w:num>
  <w:num w:numId="10">
    <w:abstractNumId w:val="5"/>
  </w:num>
  <w:num w:numId="11">
    <w:abstractNumId w:val="11"/>
  </w:num>
  <w:num w:numId="12">
    <w:abstractNumId w:val="8"/>
  </w:num>
  <w:num w:numId="13">
    <w:abstractNumId w:val="15"/>
  </w:num>
  <w:num w:numId="14">
    <w:abstractNumId w:val="16"/>
  </w:num>
  <w:num w:numId="15">
    <w:abstractNumId w:val="4"/>
  </w:num>
  <w:num w:numId="16">
    <w:abstractNumId w:val="3"/>
  </w:num>
  <w:num w:numId="17">
    <w:abstractNumId w:val="2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LU0sjQ1srQwNLBQ0lEKTi0uzszPAykwqQUALSXceCwAAAA="/>
  </w:docVars>
  <w:rsids>
    <w:rsidRoot w:val="00214C86"/>
    <w:rsid w:val="00012E6E"/>
    <w:rsid w:val="00017F05"/>
    <w:rsid w:val="00041484"/>
    <w:rsid w:val="0004151E"/>
    <w:rsid w:val="00074EA7"/>
    <w:rsid w:val="000A4529"/>
    <w:rsid w:val="000A72D6"/>
    <w:rsid w:val="000C2D49"/>
    <w:rsid w:val="000E4EBA"/>
    <w:rsid w:val="000E6E3F"/>
    <w:rsid w:val="000E7FD1"/>
    <w:rsid w:val="0012294F"/>
    <w:rsid w:val="00146B4F"/>
    <w:rsid w:val="00152491"/>
    <w:rsid w:val="001653F7"/>
    <w:rsid w:val="001663F5"/>
    <w:rsid w:val="00196BC0"/>
    <w:rsid w:val="001A4E98"/>
    <w:rsid w:val="001A5465"/>
    <w:rsid w:val="001D17FA"/>
    <w:rsid w:val="001D4674"/>
    <w:rsid w:val="00214C86"/>
    <w:rsid w:val="002306EC"/>
    <w:rsid w:val="00253D9E"/>
    <w:rsid w:val="0025413B"/>
    <w:rsid w:val="002E3166"/>
    <w:rsid w:val="002E3B94"/>
    <w:rsid w:val="00313ED6"/>
    <w:rsid w:val="00314AA1"/>
    <w:rsid w:val="00332625"/>
    <w:rsid w:val="00341ECB"/>
    <w:rsid w:val="003443E2"/>
    <w:rsid w:val="00353992"/>
    <w:rsid w:val="00356719"/>
    <w:rsid w:val="00356AFE"/>
    <w:rsid w:val="00394E0F"/>
    <w:rsid w:val="003A37F0"/>
    <w:rsid w:val="003A47D5"/>
    <w:rsid w:val="003B4198"/>
    <w:rsid w:val="003D0A17"/>
    <w:rsid w:val="003E73E7"/>
    <w:rsid w:val="004140D3"/>
    <w:rsid w:val="004207FE"/>
    <w:rsid w:val="00420865"/>
    <w:rsid w:val="00422102"/>
    <w:rsid w:val="00437393"/>
    <w:rsid w:val="00441F83"/>
    <w:rsid w:val="004575D9"/>
    <w:rsid w:val="00461DFE"/>
    <w:rsid w:val="004711CD"/>
    <w:rsid w:val="004839D2"/>
    <w:rsid w:val="00490134"/>
    <w:rsid w:val="004C0BB7"/>
    <w:rsid w:val="004E214D"/>
    <w:rsid w:val="00501DC4"/>
    <w:rsid w:val="00526430"/>
    <w:rsid w:val="00527E74"/>
    <w:rsid w:val="005370F6"/>
    <w:rsid w:val="00543700"/>
    <w:rsid w:val="005439BE"/>
    <w:rsid w:val="00560D6D"/>
    <w:rsid w:val="00571F98"/>
    <w:rsid w:val="00577F9C"/>
    <w:rsid w:val="00582AEF"/>
    <w:rsid w:val="005843A3"/>
    <w:rsid w:val="005925C1"/>
    <w:rsid w:val="005B34BE"/>
    <w:rsid w:val="005E0E82"/>
    <w:rsid w:val="005F6FB3"/>
    <w:rsid w:val="00653B98"/>
    <w:rsid w:val="00661793"/>
    <w:rsid w:val="00667598"/>
    <w:rsid w:val="00686009"/>
    <w:rsid w:val="00690725"/>
    <w:rsid w:val="006B3257"/>
    <w:rsid w:val="006B3689"/>
    <w:rsid w:val="006C5F72"/>
    <w:rsid w:val="006E2801"/>
    <w:rsid w:val="006F5E70"/>
    <w:rsid w:val="00705613"/>
    <w:rsid w:val="00740601"/>
    <w:rsid w:val="007429EA"/>
    <w:rsid w:val="00787C7E"/>
    <w:rsid w:val="00792115"/>
    <w:rsid w:val="007A474A"/>
    <w:rsid w:val="007A71F2"/>
    <w:rsid w:val="007A7BDF"/>
    <w:rsid w:val="007C1A12"/>
    <w:rsid w:val="007C3804"/>
    <w:rsid w:val="007C59E7"/>
    <w:rsid w:val="007D3603"/>
    <w:rsid w:val="007D4C15"/>
    <w:rsid w:val="007E42EE"/>
    <w:rsid w:val="0080149F"/>
    <w:rsid w:val="00802A49"/>
    <w:rsid w:val="00806C3C"/>
    <w:rsid w:val="00821C73"/>
    <w:rsid w:val="008239E4"/>
    <w:rsid w:val="008463D8"/>
    <w:rsid w:val="008663BE"/>
    <w:rsid w:val="0087450D"/>
    <w:rsid w:val="00876843"/>
    <w:rsid w:val="00896D35"/>
    <w:rsid w:val="008A5A72"/>
    <w:rsid w:val="008B4AD4"/>
    <w:rsid w:val="008C0BA0"/>
    <w:rsid w:val="008C2049"/>
    <w:rsid w:val="008C4629"/>
    <w:rsid w:val="008D5376"/>
    <w:rsid w:val="009072E3"/>
    <w:rsid w:val="009376B0"/>
    <w:rsid w:val="00942F42"/>
    <w:rsid w:val="009467C4"/>
    <w:rsid w:val="0094695C"/>
    <w:rsid w:val="0095151E"/>
    <w:rsid w:val="009626D3"/>
    <w:rsid w:val="009964F2"/>
    <w:rsid w:val="009A1F4F"/>
    <w:rsid w:val="009D3B45"/>
    <w:rsid w:val="009E311E"/>
    <w:rsid w:val="00A117CA"/>
    <w:rsid w:val="00A37EA0"/>
    <w:rsid w:val="00A468D7"/>
    <w:rsid w:val="00A5242F"/>
    <w:rsid w:val="00A53C6C"/>
    <w:rsid w:val="00A60C9F"/>
    <w:rsid w:val="00A6692B"/>
    <w:rsid w:val="00A70C96"/>
    <w:rsid w:val="00A830B4"/>
    <w:rsid w:val="00A87D10"/>
    <w:rsid w:val="00A96963"/>
    <w:rsid w:val="00AA0995"/>
    <w:rsid w:val="00AB24FB"/>
    <w:rsid w:val="00AB6165"/>
    <w:rsid w:val="00B0180E"/>
    <w:rsid w:val="00B153BD"/>
    <w:rsid w:val="00B22C0E"/>
    <w:rsid w:val="00B24685"/>
    <w:rsid w:val="00B56DAD"/>
    <w:rsid w:val="00B91622"/>
    <w:rsid w:val="00B93EFA"/>
    <w:rsid w:val="00B95CD9"/>
    <w:rsid w:val="00BA1E1B"/>
    <w:rsid w:val="00BD324A"/>
    <w:rsid w:val="00BD5C5F"/>
    <w:rsid w:val="00BF448D"/>
    <w:rsid w:val="00C00A2C"/>
    <w:rsid w:val="00C11DC5"/>
    <w:rsid w:val="00C15DFA"/>
    <w:rsid w:val="00C421C2"/>
    <w:rsid w:val="00C5217C"/>
    <w:rsid w:val="00C60BB4"/>
    <w:rsid w:val="00C60D42"/>
    <w:rsid w:val="00C66E3B"/>
    <w:rsid w:val="00CD0896"/>
    <w:rsid w:val="00CD4B6D"/>
    <w:rsid w:val="00CE19D8"/>
    <w:rsid w:val="00CE4576"/>
    <w:rsid w:val="00D223D9"/>
    <w:rsid w:val="00D23457"/>
    <w:rsid w:val="00D253B6"/>
    <w:rsid w:val="00D31F5F"/>
    <w:rsid w:val="00D45C81"/>
    <w:rsid w:val="00D54A26"/>
    <w:rsid w:val="00D573CA"/>
    <w:rsid w:val="00D64FB1"/>
    <w:rsid w:val="00D67057"/>
    <w:rsid w:val="00DB410A"/>
    <w:rsid w:val="00DC149B"/>
    <w:rsid w:val="00DD197B"/>
    <w:rsid w:val="00E62D74"/>
    <w:rsid w:val="00E6735E"/>
    <w:rsid w:val="00E72C84"/>
    <w:rsid w:val="00EB0CBD"/>
    <w:rsid w:val="00EC0C8A"/>
    <w:rsid w:val="00ED073B"/>
    <w:rsid w:val="00ED31C6"/>
    <w:rsid w:val="00ED3F92"/>
    <w:rsid w:val="00EE0362"/>
    <w:rsid w:val="00F24AD3"/>
    <w:rsid w:val="00F27FFC"/>
    <w:rsid w:val="00F30523"/>
    <w:rsid w:val="00F34497"/>
    <w:rsid w:val="00F41073"/>
    <w:rsid w:val="00F558C1"/>
    <w:rsid w:val="00F9763F"/>
    <w:rsid w:val="00FA6286"/>
    <w:rsid w:val="00FF7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5DDC5"/>
  <w15:docId w15:val="{362B1330-181B-40BF-9F8C-94ED8BAC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77C8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8B4AD4"/>
    <w:rPr>
      <w:smallCaps/>
      <w:color w:val="C0504D" w:themeColor="accent2"/>
      <w:u w:val="single"/>
    </w:rPr>
  </w:style>
  <w:style w:type="paragraph" w:styleId="NormalWeb">
    <w:name w:val="Normal (Web)"/>
    <w:basedOn w:val="Normal"/>
    <w:uiPriority w:val="99"/>
    <w:rsid w:val="008B4A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rsid w:val="00C421C2"/>
    <w:rPr>
      <w:strike w:val="0"/>
      <w:dstrike w:val="0"/>
      <w:color w:val="009999"/>
      <w:u w:val="none"/>
      <w:effect w:val="none"/>
    </w:rPr>
  </w:style>
  <w:style w:type="character" w:customStyle="1" w:styleId="apple-converted-space">
    <w:name w:val="apple-converted-space"/>
    <w:basedOn w:val="DefaultParagraphFont"/>
    <w:rsid w:val="00C421C2"/>
  </w:style>
  <w:style w:type="character" w:styleId="PlaceholderText">
    <w:name w:val="Placeholder Text"/>
    <w:basedOn w:val="DefaultParagraphFont"/>
    <w:uiPriority w:val="99"/>
    <w:semiHidden/>
    <w:rsid w:val="009E311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43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43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FD3282-9511-4F13-9593-61361D23F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509</Words>
  <Characters>290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351 HW 2 solutions</vt:lpstr>
    </vt:vector>
  </TitlesOfParts>
  <Company>Loyola University Chicago</Company>
  <LinksUpToDate>false</LinksUpToDate>
  <CharactersWithSpaces>3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51 HW 3 solutions</dc:title>
  <dc:creator>ajs</dc:creator>
  <cp:lastModifiedBy>Saleski, Alan</cp:lastModifiedBy>
  <cp:revision>12</cp:revision>
  <cp:lastPrinted>2018-11-06T23:05:00Z</cp:lastPrinted>
  <dcterms:created xsi:type="dcterms:W3CDTF">2018-11-06T22:43:00Z</dcterms:created>
  <dcterms:modified xsi:type="dcterms:W3CDTF">2018-11-06T23:05:00Z</dcterms:modified>
</cp:coreProperties>
</file>